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41B2B" w14:textId="1480422E" w:rsidR="00EE13AC" w:rsidRPr="006A0553" w:rsidRDefault="00C41719" w:rsidP="00C41719">
      <w:pPr>
        <w:shd w:val="clear" w:color="auto" w:fill="FFFFFF"/>
        <w:spacing w:after="0" w:line="240" w:lineRule="auto"/>
        <w:ind w:right="833"/>
        <w:rPr>
          <w:rFonts w:ascii="Calibri" w:eastAsia="Times New Roman" w:hAnsi="Calibri" w:cs="Calibri"/>
          <w:b/>
          <w:bCs/>
          <w:color w:val="0C2344"/>
          <w:sz w:val="36"/>
          <w:szCs w:val="36"/>
          <w:lang w:eastAsia="en-CA"/>
        </w:rPr>
      </w:pPr>
      <w:r>
        <w:rPr>
          <w:rFonts w:ascii="Calibri" w:eastAsia="Times New Roman" w:hAnsi="Calibri" w:cs="Calibri"/>
          <w:b/>
          <w:bCs/>
          <w:color w:val="0C2344"/>
          <w:sz w:val="36"/>
          <w:szCs w:val="36"/>
          <w:lang w:eastAsia="en-CA"/>
        </w:rPr>
        <w:t xml:space="preserve">Circular Economy </w:t>
      </w:r>
      <w:r w:rsidR="00B36720">
        <w:rPr>
          <w:rFonts w:ascii="Calibri" w:eastAsia="Times New Roman" w:hAnsi="Calibri" w:cs="Calibri"/>
          <w:b/>
          <w:bCs/>
          <w:color w:val="0C2344"/>
          <w:sz w:val="36"/>
          <w:szCs w:val="36"/>
          <w:lang w:eastAsia="en-CA"/>
        </w:rPr>
        <w:t xml:space="preserve">Seed </w:t>
      </w:r>
      <w:r>
        <w:rPr>
          <w:rFonts w:ascii="Calibri" w:eastAsia="Times New Roman" w:hAnsi="Calibri" w:cs="Calibri"/>
          <w:b/>
          <w:bCs/>
          <w:color w:val="0C2344"/>
          <w:sz w:val="36"/>
          <w:szCs w:val="36"/>
          <w:lang w:eastAsia="en-CA"/>
        </w:rPr>
        <w:t>Fund</w:t>
      </w:r>
      <w:r w:rsidR="00570E4C">
        <w:rPr>
          <w:rFonts w:ascii="Calibri" w:eastAsia="Times New Roman" w:hAnsi="Calibri" w:cs="Calibri"/>
          <w:b/>
          <w:bCs/>
          <w:color w:val="0C2344"/>
          <w:sz w:val="36"/>
          <w:szCs w:val="36"/>
          <w:lang w:eastAsia="en-CA"/>
        </w:rPr>
        <w:t>ing</w:t>
      </w:r>
    </w:p>
    <w:p w14:paraId="0B56DDDA" w14:textId="0AB9FE39" w:rsidR="008827D2" w:rsidRDefault="00C41719" w:rsidP="008433F1">
      <w:pPr>
        <w:shd w:val="clear" w:color="auto" w:fill="FFFFFF"/>
        <w:spacing w:after="0" w:line="240" w:lineRule="auto"/>
        <w:outlineLvl w:val="3"/>
        <w:rPr>
          <w:rFonts w:ascii="Calibri" w:eastAsia="Times New Roman" w:hAnsi="Calibri" w:cs="Calibri"/>
          <w:b/>
          <w:bCs/>
          <w:color w:val="0C2344"/>
          <w:sz w:val="26"/>
          <w:szCs w:val="26"/>
          <w:lang w:eastAsia="en-CA"/>
        </w:rPr>
      </w:pPr>
      <w:r w:rsidRPr="00C41719">
        <w:rPr>
          <w:rFonts w:ascii="Calibri" w:eastAsia="Times New Roman" w:hAnsi="Calibri" w:cs="Calibri"/>
          <w:b/>
          <w:bCs/>
          <w:color w:val="0C2344"/>
          <w:sz w:val="26"/>
          <w:szCs w:val="26"/>
          <w:lang w:eastAsia="en-CA"/>
        </w:rPr>
        <w:t>Proposal Form</w:t>
      </w:r>
    </w:p>
    <w:p w14:paraId="1E89A02E" w14:textId="3F11A94E" w:rsidR="00F732DA" w:rsidRPr="000F3E13" w:rsidRDefault="00F732DA" w:rsidP="000909FA">
      <w:pPr>
        <w:shd w:val="clear" w:color="auto" w:fill="FFFFFF"/>
        <w:spacing w:after="0" w:line="240" w:lineRule="auto"/>
        <w:outlineLvl w:val="3"/>
        <w:rPr>
          <w:rFonts w:ascii="Calibri" w:eastAsia="Times New Roman" w:hAnsi="Calibri" w:cs="Calibri"/>
          <w:color w:val="000000" w:themeColor="text1"/>
          <w:lang w:eastAsia="en-CA"/>
        </w:rPr>
      </w:pPr>
      <w:r w:rsidRPr="000F3E13">
        <w:rPr>
          <w:rFonts w:ascii="Calibri" w:eastAsia="Times New Roman" w:hAnsi="Calibri" w:cs="Calibri"/>
          <w:color w:val="000000" w:themeColor="text1"/>
          <w:lang w:eastAsia="en-CA"/>
        </w:rPr>
        <w:t>Please revi</w:t>
      </w:r>
      <w:r w:rsidR="00F92C0A" w:rsidRPr="000F3E13">
        <w:rPr>
          <w:rFonts w:ascii="Calibri" w:eastAsia="Times New Roman" w:hAnsi="Calibri" w:cs="Calibri"/>
          <w:color w:val="000000" w:themeColor="text1"/>
          <w:lang w:eastAsia="en-CA"/>
        </w:rPr>
        <w:t xml:space="preserve">ew the </w:t>
      </w:r>
      <w:hyperlink r:id="rId8" w:history="1">
        <w:r w:rsidR="000909FA">
          <w:rPr>
            <w:rStyle w:val="Hyperlink"/>
            <w:rFonts w:ascii="Calibri" w:eastAsia="Times New Roman" w:hAnsi="Calibri" w:cs="Calibri"/>
            <w:lang w:eastAsia="en-CA"/>
          </w:rPr>
          <w:t>P</w:t>
        </w:r>
        <w:r w:rsidR="00F92C0A" w:rsidRPr="00DF5576">
          <w:rPr>
            <w:rStyle w:val="Hyperlink"/>
            <w:rFonts w:ascii="Calibri" w:eastAsia="Times New Roman" w:hAnsi="Calibri" w:cs="Calibri"/>
            <w:lang w:eastAsia="en-CA"/>
          </w:rPr>
          <w:t>rogra</w:t>
        </w:r>
        <w:r w:rsidR="00DF5576" w:rsidRPr="00DF5576">
          <w:rPr>
            <w:rStyle w:val="Hyperlink"/>
            <w:rFonts w:ascii="Calibri" w:eastAsia="Times New Roman" w:hAnsi="Calibri" w:cs="Calibri"/>
            <w:lang w:eastAsia="en-CA"/>
          </w:rPr>
          <w:t xml:space="preserve">m </w:t>
        </w:r>
        <w:r w:rsidR="000909FA">
          <w:rPr>
            <w:rStyle w:val="Hyperlink"/>
            <w:rFonts w:ascii="Calibri" w:eastAsia="Times New Roman" w:hAnsi="Calibri" w:cs="Calibri"/>
            <w:lang w:eastAsia="en-CA"/>
          </w:rPr>
          <w:t>Guideline</w:t>
        </w:r>
      </w:hyperlink>
      <w:r w:rsidR="00DF5576">
        <w:rPr>
          <w:rFonts w:ascii="Calibri" w:eastAsia="Times New Roman" w:hAnsi="Calibri" w:cs="Calibri"/>
          <w:color w:val="000000" w:themeColor="text1"/>
          <w:lang w:eastAsia="en-CA"/>
        </w:rPr>
        <w:t xml:space="preserve"> </w:t>
      </w:r>
      <w:r w:rsidRPr="000F3E13">
        <w:rPr>
          <w:rFonts w:ascii="Calibri" w:eastAsia="Times New Roman" w:hAnsi="Calibri" w:cs="Calibri"/>
          <w:color w:val="000000" w:themeColor="text1"/>
          <w:lang w:eastAsia="en-CA"/>
        </w:rPr>
        <w:t>before filling out this form.</w:t>
      </w:r>
    </w:p>
    <w:p w14:paraId="20D2D017" w14:textId="5209D320" w:rsidR="00F732DA" w:rsidRDefault="00F732DA" w:rsidP="008433F1">
      <w:pPr>
        <w:shd w:val="clear" w:color="auto" w:fill="FFFFFF"/>
        <w:spacing w:after="0" w:line="240" w:lineRule="auto"/>
        <w:outlineLvl w:val="3"/>
        <w:rPr>
          <w:rFonts w:ascii="Calibri" w:eastAsia="Times New Roman" w:hAnsi="Calibri" w:cs="Calibri"/>
          <w:b/>
          <w:bCs/>
          <w:color w:val="0C2344"/>
          <w:sz w:val="26"/>
          <w:szCs w:val="26"/>
          <w:lang w:eastAsia="en-CA"/>
        </w:rPr>
      </w:pPr>
    </w:p>
    <w:p w14:paraId="6E325C29" w14:textId="279220FF" w:rsidR="00551A90" w:rsidRPr="006A0553" w:rsidRDefault="00551A90" w:rsidP="00551A90">
      <w:pPr>
        <w:shd w:val="clear" w:color="auto" w:fill="FFFFFF"/>
        <w:spacing w:after="0" w:line="240" w:lineRule="auto"/>
        <w:outlineLvl w:val="3"/>
        <w:rPr>
          <w:rFonts w:ascii="Calibri" w:eastAsia="Times New Roman" w:hAnsi="Calibri" w:cs="Calibri"/>
          <w:b/>
          <w:bCs/>
          <w:color w:val="2F5D7C"/>
          <w:lang w:eastAsia="en-CA"/>
        </w:rPr>
      </w:pPr>
      <w:r>
        <w:rPr>
          <w:rFonts w:ascii="Calibri" w:eastAsia="Times New Roman" w:hAnsi="Calibri" w:cs="Calibri"/>
          <w:b/>
          <w:bCs/>
          <w:color w:val="2F5D7C"/>
          <w:lang w:eastAsia="en-CA"/>
        </w:rPr>
        <w:t>Application type</w:t>
      </w:r>
      <w:bookmarkStart w:id="0" w:name="_GoBack"/>
      <w:bookmarkEnd w:id="0"/>
    </w:p>
    <w:tbl>
      <w:tblPr>
        <w:tblStyle w:val="TableGrid"/>
        <w:tblW w:w="9350" w:type="dxa"/>
        <w:tblBorders>
          <w:left w:val="single" w:sz="6" w:space="0" w:color="auto"/>
          <w:right w:val="single" w:sz="6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551A90" w:rsidRPr="006A0553" w14:paraId="200A7D0E" w14:textId="77777777" w:rsidTr="00E80037">
        <w:trPr>
          <w:trHeight w:hRule="exact" w:val="529"/>
        </w:trPr>
        <w:tc>
          <w:tcPr>
            <w:tcW w:w="9350" w:type="dxa"/>
          </w:tcPr>
          <w:p w14:paraId="1D06918D" w14:textId="6F219BDE" w:rsidR="00551A90" w:rsidRPr="006A0553" w:rsidRDefault="005C31CA" w:rsidP="00787315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sdt>
              <w:sdtPr>
                <w:rPr>
                  <w:rFonts w:ascii="Calibri" w:eastAsia="Times New Roman" w:hAnsi="Calibri" w:cs="Calibri"/>
                  <w:color w:val="000000" w:themeColor="text1"/>
                  <w:lang w:eastAsia="en-CA"/>
                </w:rPr>
                <w:id w:val="655189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A90">
                  <w:rPr>
                    <w:rFonts w:ascii="MS Gothic" w:eastAsia="MS Gothic" w:hAnsi="MS Gothic" w:cs="Calibri" w:hint="eastAsia"/>
                    <w:color w:val="000000" w:themeColor="text1"/>
                    <w:lang w:eastAsia="en-CA"/>
                  </w:rPr>
                  <w:t>☐</w:t>
                </w:r>
              </w:sdtContent>
            </w:sdt>
            <w:r w:rsidR="00551A90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Stream 1 (</w:t>
            </w:r>
            <w:r w:rsidR="00787315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one</w:t>
            </w:r>
            <w:r w:rsidR="00551A90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SME partner)</w:t>
            </w:r>
          </w:p>
        </w:tc>
      </w:tr>
      <w:tr w:rsidR="00551A90" w:rsidRPr="006A0553" w14:paraId="29C32F87" w14:textId="77777777" w:rsidTr="00551A90">
        <w:trPr>
          <w:trHeight w:hRule="exact" w:val="413"/>
        </w:trPr>
        <w:tc>
          <w:tcPr>
            <w:tcW w:w="9350" w:type="dxa"/>
          </w:tcPr>
          <w:p w14:paraId="4E54E432" w14:textId="42D2137C" w:rsidR="00551A90" w:rsidRPr="006A0553" w:rsidRDefault="005C31CA" w:rsidP="00551A90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sdt>
              <w:sdtPr>
                <w:rPr>
                  <w:rFonts w:ascii="Calibri" w:eastAsia="Times New Roman" w:hAnsi="Calibri" w:cs="Calibri"/>
                  <w:color w:val="000000" w:themeColor="text1"/>
                  <w:lang w:eastAsia="en-CA"/>
                </w:rPr>
                <w:id w:val="-1034422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A90">
                  <w:rPr>
                    <w:rFonts w:ascii="MS Gothic" w:eastAsia="MS Gothic" w:hAnsi="MS Gothic" w:cs="Calibri" w:hint="eastAsia"/>
                    <w:color w:val="000000" w:themeColor="text1"/>
                    <w:lang w:eastAsia="en-CA"/>
                  </w:rPr>
                  <w:t>☐</w:t>
                </w:r>
              </w:sdtContent>
            </w:sdt>
            <w:r w:rsidR="00551A90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Stream 2 (</w:t>
            </w:r>
            <w:r w:rsidR="004B057A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at least </w:t>
            </w:r>
            <w:r w:rsidR="00551A90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two SME partners</w:t>
            </w:r>
            <w:r w:rsidR="004B057A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involved under the same project</w:t>
            </w:r>
            <w:r w:rsidR="00551A90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)</w:t>
            </w:r>
          </w:p>
        </w:tc>
      </w:tr>
    </w:tbl>
    <w:p w14:paraId="5DF542B9" w14:textId="77777777" w:rsidR="00551A90" w:rsidRDefault="00551A90" w:rsidP="008433F1">
      <w:pPr>
        <w:shd w:val="clear" w:color="auto" w:fill="FFFFFF"/>
        <w:spacing w:after="0" w:line="240" w:lineRule="auto"/>
        <w:outlineLvl w:val="3"/>
        <w:rPr>
          <w:rFonts w:ascii="Calibri" w:eastAsia="Times New Roman" w:hAnsi="Calibri" w:cs="Calibri"/>
          <w:b/>
          <w:bCs/>
          <w:color w:val="0C2344"/>
          <w:sz w:val="26"/>
          <w:szCs w:val="26"/>
          <w:lang w:eastAsia="en-CA"/>
        </w:rPr>
      </w:pPr>
    </w:p>
    <w:p w14:paraId="070DCC32" w14:textId="6506D442" w:rsidR="00551A90" w:rsidRPr="006A0553" w:rsidRDefault="00836A62" w:rsidP="00551A90">
      <w:pPr>
        <w:shd w:val="clear" w:color="auto" w:fill="FFFFFF"/>
        <w:spacing w:after="0" w:line="240" w:lineRule="auto"/>
        <w:outlineLvl w:val="3"/>
        <w:rPr>
          <w:rFonts w:ascii="Calibri" w:eastAsia="Times New Roman" w:hAnsi="Calibri" w:cs="Calibri"/>
          <w:b/>
          <w:bCs/>
          <w:color w:val="2F5D7C"/>
          <w:lang w:eastAsia="en-CA"/>
        </w:rPr>
      </w:pPr>
      <w:r>
        <w:rPr>
          <w:rFonts w:ascii="Calibri" w:eastAsia="Times New Roman" w:hAnsi="Calibri" w:cs="Calibri"/>
          <w:b/>
          <w:bCs/>
          <w:color w:val="2F5D7C"/>
          <w:lang w:eastAsia="en-CA"/>
        </w:rPr>
        <w:t>SME(s)</w:t>
      </w:r>
      <w:r w:rsidR="00C41719">
        <w:rPr>
          <w:rFonts w:ascii="Calibri" w:eastAsia="Times New Roman" w:hAnsi="Calibri" w:cs="Calibri"/>
          <w:b/>
          <w:bCs/>
          <w:color w:val="2F5D7C"/>
          <w:lang w:eastAsia="en-CA"/>
        </w:rPr>
        <w:t xml:space="preserve"> </w:t>
      </w:r>
      <w:r w:rsidR="002D419C">
        <w:rPr>
          <w:rFonts w:ascii="Calibri" w:eastAsia="Times New Roman" w:hAnsi="Calibri" w:cs="Calibri"/>
          <w:b/>
          <w:bCs/>
          <w:color w:val="2F5D7C"/>
          <w:lang w:eastAsia="en-CA"/>
        </w:rPr>
        <w:t>information</w:t>
      </w:r>
      <w:r w:rsidR="00A61EAD" w:rsidRPr="006A0553">
        <w:rPr>
          <w:rFonts w:ascii="Calibri" w:eastAsia="Times New Roman" w:hAnsi="Calibri" w:cs="Calibri"/>
          <w:b/>
          <w:bCs/>
          <w:color w:val="2F5D7C"/>
          <w:lang w:eastAsia="en-CA"/>
        </w:rPr>
        <w:t xml:space="preserve"> </w:t>
      </w:r>
    </w:p>
    <w:tbl>
      <w:tblPr>
        <w:tblStyle w:val="TableGrid"/>
        <w:tblW w:w="9350" w:type="dxa"/>
        <w:tblBorders>
          <w:left w:val="single" w:sz="6" w:space="0" w:color="auto"/>
          <w:right w:val="single" w:sz="6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3"/>
        <w:gridCol w:w="5247"/>
      </w:tblGrid>
      <w:tr w:rsidR="003A3184" w:rsidRPr="006A0553" w14:paraId="45D84538" w14:textId="77777777" w:rsidTr="00551A90">
        <w:trPr>
          <w:trHeight w:hRule="exact" w:val="529"/>
        </w:trPr>
        <w:tc>
          <w:tcPr>
            <w:tcW w:w="9350" w:type="dxa"/>
            <w:gridSpan w:val="2"/>
          </w:tcPr>
          <w:p w14:paraId="72D08DAE" w14:textId="2BFC90ED" w:rsidR="003A3184" w:rsidRPr="006A0553" w:rsidRDefault="004B057A" w:rsidP="008433F1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Company-1 </w:t>
            </w:r>
            <w:r w:rsidR="003A3184"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name: </w:t>
            </w:r>
          </w:p>
        </w:tc>
      </w:tr>
      <w:tr w:rsidR="00A6312A" w:rsidRPr="006A0553" w14:paraId="190C4B7E" w14:textId="77777777" w:rsidTr="00C41719">
        <w:trPr>
          <w:trHeight w:hRule="exact" w:val="624"/>
        </w:trPr>
        <w:tc>
          <w:tcPr>
            <w:tcW w:w="4103" w:type="dxa"/>
          </w:tcPr>
          <w:p w14:paraId="541FE018" w14:textId="77777777" w:rsidR="00A6312A" w:rsidRPr="006A0553" w:rsidRDefault="00A6312A" w:rsidP="008433F1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Website:</w:t>
            </w:r>
          </w:p>
        </w:tc>
        <w:tc>
          <w:tcPr>
            <w:tcW w:w="5247" w:type="dxa"/>
          </w:tcPr>
          <w:p w14:paraId="65E4E404" w14:textId="707196F1" w:rsidR="00A6312A" w:rsidRPr="006A0553" w:rsidRDefault="00A6312A" w:rsidP="00C41719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Contact name</w:t>
            </w:r>
            <w:r w:rsidR="00C41719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, position</w:t>
            </w: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:</w:t>
            </w:r>
          </w:p>
        </w:tc>
      </w:tr>
      <w:tr w:rsidR="008433F1" w:rsidRPr="006A0553" w14:paraId="6A9FC36B" w14:textId="77777777" w:rsidTr="00C41719">
        <w:trPr>
          <w:trHeight w:hRule="exact" w:val="624"/>
        </w:trPr>
        <w:tc>
          <w:tcPr>
            <w:tcW w:w="4103" w:type="dxa"/>
          </w:tcPr>
          <w:p w14:paraId="07B8D2AE" w14:textId="31FE1E97" w:rsidR="008433F1" w:rsidRPr="006A0553" w:rsidRDefault="008433F1" w:rsidP="00C41719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Email:</w:t>
            </w:r>
            <w:r w:rsidR="00C64EC4"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</w:t>
            </w:r>
          </w:p>
        </w:tc>
        <w:tc>
          <w:tcPr>
            <w:tcW w:w="5247" w:type="dxa"/>
          </w:tcPr>
          <w:p w14:paraId="58770FA3" w14:textId="77777777" w:rsidR="008433F1" w:rsidRPr="006A0553" w:rsidRDefault="008433F1" w:rsidP="008433F1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Phone: </w:t>
            </w:r>
          </w:p>
        </w:tc>
      </w:tr>
      <w:tr w:rsidR="008433F1" w:rsidRPr="006A0553" w14:paraId="5273F738" w14:textId="77777777" w:rsidTr="00665C69">
        <w:trPr>
          <w:trHeight w:hRule="exact" w:val="624"/>
        </w:trPr>
        <w:tc>
          <w:tcPr>
            <w:tcW w:w="9350" w:type="dxa"/>
            <w:gridSpan w:val="2"/>
          </w:tcPr>
          <w:p w14:paraId="0E18CC98" w14:textId="2AD492D9" w:rsidR="008433F1" w:rsidRPr="006A0553" w:rsidRDefault="008433F1" w:rsidP="000909FA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Address:</w:t>
            </w:r>
            <w:r w:rsidR="003A3184"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</w:t>
            </w:r>
            <w:r w:rsidR="000D6722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         </w:t>
            </w:r>
            <w:r w:rsidR="000774BF"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                                                               </w:t>
            </w:r>
          </w:p>
          <w:p w14:paraId="686DAC32" w14:textId="77777777" w:rsidR="00C64EC4" w:rsidRPr="006A0553" w:rsidRDefault="00C64EC4" w:rsidP="008433F1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</w:p>
        </w:tc>
      </w:tr>
      <w:tr w:rsidR="006A0553" w:rsidRPr="006A0553" w14:paraId="4F1C31F1" w14:textId="77777777" w:rsidTr="00706C26">
        <w:trPr>
          <w:trHeight w:hRule="exact" w:val="1022"/>
        </w:trPr>
        <w:tc>
          <w:tcPr>
            <w:tcW w:w="9350" w:type="dxa"/>
            <w:gridSpan w:val="2"/>
          </w:tcPr>
          <w:p w14:paraId="4EF0C63B" w14:textId="31914C80" w:rsidR="00706C26" w:rsidRPr="006A0553" w:rsidRDefault="00706C26" w:rsidP="00AE3602">
            <w:pPr>
              <w:shd w:val="clear" w:color="auto" w:fill="FFFFFF"/>
              <w:spacing w:after="6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Please </w:t>
            </w:r>
            <w:r w:rsidR="00AE3602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acknowledge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the</w:t>
            </w:r>
            <w:r w:rsidR="00AE3602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eligibility of the company for this program</w:t>
            </w: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:  </w:t>
            </w:r>
            <w:sdt>
              <w:sdtPr>
                <w:rPr>
                  <w:rFonts w:ascii="Calibri" w:eastAsia="Times New Roman" w:hAnsi="Calibri" w:cs="Calibri"/>
                  <w:color w:val="000000" w:themeColor="text1"/>
                  <w:lang w:eastAsia="en-CA"/>
                </w:rPr>
                <w:id w:val="-2105871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 w:themeColor="text1"/>
                    <w:lang w:eastAsia="en-CA"/>
                  </w:rPr>
                  <w:t>☐</w:t>
                </w:r>
              </w:sdtContent>
            </w:sdt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a </w:t>
            </w: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Canadian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or provincially incorporated business, </w:t>
            </w:r>
            <w:sdt>
              <w:sdtPr>
                <w:rPr>
                  <w:rFonts w:ascii="Calibri" w:eastAsia="Times New Roman" w:hAnsi="Calibri" w:cs="Calibri"/>
                  <w:color w:val="000000" w:themeColor="text1"/>
                  <w:lang w:eastAsia="en-CA"/>
                </w:rPr>
                <w:id w:val="33557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 w:themeColor="text1"/>
                    <w:lang w:eastAsia="en-CA"/>
                  </w:rPr>
                  <w:t>☐</w:t>
                </w:r>
              </w:sdtContent>
            </w:sdt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less than 500 employees, </w:t>
            </w:r>
            <w:sdt>
              <w:sdtPr>
                <w:rPr>
                  <w:rFonts w:ascii="Calibri" w:eastAsia="Times New Roman" w:hAnsi="Calibri" w:cs="Calibri"/>
                  <w:color w:val="000000" w:themeColor="text1"/>
                  <w:lang w:eastAsia="en-CA"/>
                </w:rPr>
                <w:id w:val="-20041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 w:themeColor="text1"/>
                    <w:lang w:eastAsia="en-CA"/>
                  </w:rPr>
                  <w:t>☐</w:t>
                </w:r>
              </w:sdtContent>
            </w:sdt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for-profit, </w:t>
            </w:r>
            <w:sdt>
              <w:sdtPr>
                <w:rPr>
                  <w:rFonts w:ascii="Calibri" w:eastAsia="Times New Roman" w:hAnsi="Calibri" w:cs="Calibri"/>
                  <w:color w:val="000000" w:themeColor="text1"/>
                  <w:lang w:eastAsia="en-CA"/>
                </w:rPr>
                <w:id w:val="-1389482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 w:themeColor="text1"/>
                    <w:lang w:eastAsia="en-CA"/>
                  </w:rPr>
                  <w:t>☐</w:t>
                </w:r>
              </w:sdtContent>
            </w:sdt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</w:t>
            </w:r>
            <w:r w:rsidRPr="003B2E49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located/have a branch in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British Columbia (BC).</w:t>
            </w:r>
          </w:p>
          <w:p w14:paraId="3D502745" w14:textId="77777777" w:rsidR="006A0553" w:rsidRPr="006A0553" w:rsidRDefault="006A0553" w:rsidP="00A6312A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br/>
            </w:r>
          </w:p>
          <w:p w14:paraId="46FF66EB" w14:textId="77777777" w:rsidR="006A0553" w:rsidRPr="006A0553" w:rsidRDefault="006A0553" w:rsidP="00A6312A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</w:p>
        </w:tc>
      </w:tr>
      <w:tr w:rsidR="000D6722" w:rsidRPr="006A0553" w14:paraId="7C80F2A2" w14:textId="77777777" w:rsidTr="008053BC">
        <w:trPr>
          <w:trHeight w:hRule="exact" w:val="647"/>
        </w:trPr>
        <w:tc>
          <w:tcPr>
            <w:tcW w:w="9350" w:type="dxa"/>
            <w:gridSpan w:val="2"/>
            <w:tcBorders>
              <w:bottom w:val="single" w:sz="4" w:space="0" w:color="auto"/>
            </w:tcBorders>
          </w:tcPr>
          <w:p w14:paraId="01F704D4" w14:textId="26329F6E" w:rsidR="000D6722" w:rsidRPr="006A0553" w:rsidRDefault="000D6722" w:rsidP="005C31CA">
            <w:pPr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Please provide the name and email address of the SME’s current </w:t>
            </w:r>
            <w:r w:rsidRPr="00241E1C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NRC IRAP Industrial 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Technology Advisor (ITA)</w:t>
            </w:r>
            <w:r w:rsidR="008053BC" w:rsidRPr="008053BC">
              <w:rPr>
                <w:rFonts w:ascii="Calibri" w:eastAsia="Times New Roman" w:hAnsi="Calibri" w:cs="Calibri"/>
                <w:color w:val="000000" w:themeColor="text1"/>
                <w:vertAlign w:val="superscript"/>
                <w:lang w:eastAsia="en-CA"/>
              </w:rPr>
              <w:t>*</w:t>
            </w:r>
            <w:r w:rsidR="008053BC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:            </w:t>
            </w:r>
          </w:p>
        </w:tc>
      </w:tr>
      <w:tr w:rsidR="00551A90" w:rsidRPr="006A0553" w14:paraId="3A904564" w14:textId="77777777" w:rsidTr="00E80037">
        <w:trPr>
          <w:trHeight w:hRule="exact" w:val="529"/>
        </w:trPr>
        <w:tc>
          <w:tcPr>
            <w:tcW w:w="9350" w:type="dxa"/>
            <w:gridSpan w:val="2"/>
          </w:tcPr>
          <w:p w14:paraId="3A005A2D" w14:textId="4FC13EED" w:rsidR="00551A90" w:rsidRPr="006A0553" w:rsidRDefault="004B057A" w:rsidP="00620C34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Company-2 </w:t>
            </w:r>
            <w:r w:rsidR="00551A90"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name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, if applying under stream 2</w:t>
            </w:r>
            <w:r w:rsidR="00620C34" w:rsidRPr="00620C34">
              <w:rPr>
                <w:rFonts w:ascii="Calibri" w:eastAsia="Times New Roman" w:hAnsi="Calibri" w:cs="Calibri"/>
                <w:color w:val="000000" w:themeColor="text1"/>
                <w:vertAlign w:val="superscript"/>
                <w:lang w:eastAsia="en-CA"/>
              </w:rPr>
              <w:t>**</w:t>
            </w:r>
            <w:r w:rsidR="00620C34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:</w:t>
            </w:r>
            <w:r w:rsidR="00551A90"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</w:t>
            </w:r>
          </w:p>
        </w:tc>
      </w:tr>
      <w:tr w:rsidR="00551A90" w:rsidRPr="006A0553" w14:paraId="4770218F" w14:textId="77777777" w:rsidTr="00E80037">
        <w:trPr>
          <w:trHeight w:hRule="exact" w:val="624"/>
        </w:trPr>
        <w:tc>
          <w:tcPr>
            <w:tcW w:w="4103" w:type="dxa"/>
          </w:tcPr>
          <w:p w14:paraId="4BC2ED63" w14:textId="77777777" w:rsidR="00551A90" w:rsidRPr="006A0553" w:rsidRDefault="00551A90" w:rsidP="00E80037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Website:</w:t>
            </w:r>
          </w:p>
        </w:tc>
        <w:tc>
          <w:tcPr>
            <w:tcW w:w="5247" w:type="dxa"/>
          </w:tcPr>
          <w:p w14:paraId="1019C390" w14:textId="77777777" w:rsidR="00551A90" w:rsidRPr="006A0553" w:rsidRDefault="00551A90" w:rsidP="00E80037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Contact name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, position</w:t>
            </w: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:</w:t>
            </w:r>
          </w:p>
        </w:tc>
      </w:tr>
      <w:tr w:rsidR="00551A90" w:rsidRPr="006A0553" w14:paraId="25F13D0D" w14:textId="77777777" w:rsidTr="00E80037">
        <w:trPr>
          <w:trHeight w:hRule="exact" w:val="624"/>
        </w:trPr>
        <w:tc>
          <w:tcPr>
            <w:tcW w:w="4103" w:type="dxa"/>
          </w:tcPr>
          <w:p w14:paraId="33C45845" w14:textId="77777777" w:rsidR="00551A90" w:rsidRPr="006A0553" w:rsidRDefault="00551A90" w:rsidP="00E80037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Email: </w:t>
            </w:r>
          </w:p>
        </w:tc>
        <w:tc>
          <w:tcPr>
            <w:tcW w:w="5247" w:type="dxa"/>
          </w:tcPr>
          <w:p w14:paraId="0E7B296F" w14:textId="77777777" w:rsidR="00551A90" w:rsidRPr="006A0553" w:rsidRDefault="00551A90" w:rsidP="00E80037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Phone: </w:t>
            </w:r>
          </w:p>
        </w:tc>
      </w:tr>
      <w:tr w:rsidR="00551A90" w:rsidRPr="006A0553" w14:paraId="7FBBEFAF" w14:textId="77777777" w:rsidTr="00E80037">
        <w:trPr>
          <w:trHeight w:hRule="exact" w:val="624"/>
        </w:trPr>
        <w:tc>
          <w:tcPr>
            <w:tcW w:w="9350" w:type="dxa"/>
            <w:gridSpan w:val="2"/>
          </w:tcPr>
          <w:p w14:paraId="32BFD844" w14:textId="77777777" w:rsidR="00551A90" w:rsidRPr="006A0553" w:rsidRDefault="00551A90" w:rsidP="00E80037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Address: 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         </w:t>
            </w: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                                                               </w:t>
            </w:r>
          </w:p>
          <w:p w14:paraId="04D8798E" w14:textId="77777777" w:rsidR="00551A90" w:rsidRPr="006A0553" w:rsidRDefault="00551A90" w:rsidP="00E80037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</w:p>
        </w:tc>
      </w:tr>
      <w:tr w:rsidR="00551A90" w:rsidRPr="006A0553" w14:paraId="5D7BF0CE" w14:textId="77777777" w:rsidTr="00E80037">
        <w:trPr>
          <w:trHeight w:hRule="exact" w:val="1022"/>
        </w:trPr>
        <w:tc>
          <w:tcPr>
            <w:tcW w:w="9350" w:type="dxa"/>
            <w:gridSpan w:val="2"/>
          </w:tcPr>
          <w:p w14:paraId="67E70821" w14:textId="77777777" w:rsidR="00551A90" w:rsidRPr="006A0553" w:rsidRDefault="00551A90" w:rsidP="00E80037">
            <w:pPr>
              <w:shd w:val="clear" w:color="auto" w:fill="FFFFFF"/>
              <w:spacing w:after="6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Please 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acknowledge the eligibility of the company for this program</w:t>
            </w: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:  </w:t>
            </w:r>
            <w:sdt>
              <w:sdtPr>
                <w:rPr>
                  <w:rFonts w:ascii="Calibri" w:eastAsia="Times New Roman" w:hAnsi="Calibri" w:cs="Calibri"/>
                  <w:color w:val="000000" w:themeColor="text1"/>
                  <w:lang w:eastAsia="en-CA"/>
                </w:rPr>
                <w:id w:val="2086185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 w:themeColor="text1"/>
                    <w:lang w:eastAsia="en-CA"/>
                  </w:rPr>
                  <w:t>☐</w:t>
                </w:r>
              </w:sdtContent>
            </w:sdt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a </w:t>
            </w: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Canadian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or provincially incorporated business, </w:t>
            </w:r>
            <w:sdt>
              <w:sdtPr>
                <w:rPr>
                  <w:rFonts w:ascii="Calibri" w:eastAsia="Times New Roman" w:hAnsi="Calibri" w:cs="Calibri"/>
                  <w:color w:val="000000" w:themeColor="text1"/>
                  <w:lang w:eastAsia="en-CA"/>
                </w:rPr>
                <w:id w:val="1537078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 w:themeColor="text1"/>
                    <w:lang w:eastAsia="en-CA"/>
                  </w:rPr>
                  <w:t>☐</w:t>
                </w:r>
              </w:sdtContent>
            </w:sdt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less than 500 employees, </w:t>
            </w:r>
            <w:sdt>
              <w:sdtPr>
                <w:rPr>
                  <w:rFonts w:ascii="Calibri" w:eastAsia="Times New Roman" w:hAnsi="Calibri" w:cs="Calibri"/>
                  <w:color w:val="000000" w:themeColor="text1"/>
                  <w:lang w:eastAsia="en-CA"/>
                </w:rPr>
                <w:id w:val="2104841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 w:themeColor="text1"/>
                    <w:lang w:eastAsia="en-CA"/>
                  </w:rPr>
                  <w:t>☐</w:t>
                </w:r>
              </w:sdtContent>
            </w:sdt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for-profit, </w:t>
            </w:r>
            <w:sdt>
              <w:sdtPr>
                <w:rPr>
                  <w:rFonts w:ascii="Calibri" w:eastAsia="Times New Roman" w:hAnsi="Calibri" w:cs="Calibri"/>
                  <w:color w:val="000000" w:themeColor="text1"/>
                  <w:lang w:eastAsia="en-CA"/>
                </w:rPr>
                <w:id w:val="878207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 w:themeColor="text1"/>
                    <w:lang w:eastAsia="en-CA"/>
                  </w:rPr>
                  <w:t>☐</w:t>
                </w:r>
              </w:sdtContent>
            </w:sdt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</w:t>
            </w:r>
            <w:r w:rsidRPr="003B2E49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located/have a branch in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British Columbia (BC).</w:t>
            </w:r>
          </w:p>
          <w:p w14:paraId="252FC80F" w14:textId="77777777" w:rsidR="00551A90" w:rsidRPr="006A0553" w:rsidRDefault="00551A90" w:rsidP="00E80037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br/>
            </w:r>
          </w:p>
          <w:p w14:paraId="351ABAC5" w14:textId="77777777" w:rsidR="00551A90" w:rsidRPr="006A0553" w:rsidRDefault="00551A90" w:rsidP="00E80037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</w:p>
        </w:tc>
      </w:tr>
      <w:tr w:rsidR="00551A90" w:rsidRPr="006A0553" w14:paraId="3C87B116" w14:textId="77777777" w:rsidTr="008053BC">
        <w:trPr>
          <w:trHeight w:hRule="exact" w:val="704"/>
        </w:trPr>
        <w:tc>
          <w:tcPr>
            <w:tcW w:w="9350" w:type="dxa"/>
            <w:gridSpan w:val="2"/>
            <w:tcBorders>
              <w:bottom w:val="single" w:sz="4" w:space="0" w:color="auto"/>
            </w:tcBorders>
          </w:tcPr>
          <w:p w14:paraId="6FC39067" w14:textId="5E354467" w:rsidR="00551A90" w:rsidRPr="006A0553" w:rsidRDefault="00551A90" w:rsidP="008053BC">
            <w:pPr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Please provide the name and email address of the SME’s current </w:t>
            </w:r>
            <w:r w:rsidRPr="00241E1C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NRC IRAP Industrial 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Technology Advisor (ITA)</w:t>
            </w:r>
            <w:r w:rsidR="008053BC" w:rsidRPr="008053BC">
              <w:rPr>
                <w:rFonts w:ascii="Calibri" w:eastAsia="Times New Roman" w:hAnsi="Calibri" w:cs="Calibri"/>
                <w:color w:val="000000" w:themeColor="text1"/>
                <w:vertAlign w:val="superscript"/>
                <w:lang w:eastAsia="en-CA"/>
              </w:rPr>
              <w:t>*</w:t>
            </w:r>
            <w:r w:rsidR="008053BC">
              <w:rPr>
                <w:rFonts w:ascii="Calibri" w:hAnsi="Calibri" w:cs="Calibri"/>
                <w:color w:val="000000" w:themeColor="text1"/>
              </w:rPr>
              <w:t xml:space="preserve">:    </w:t>
            </w:r>
          </w:p>
        </w:tc>
      </w:tr>
    </w:tbl>
    <w:p w14:paraId="1152507B" w14:textId="07AC8E93" w:rsidR="00836A62" w:rsidRPr="008053BC" w:rsidRDefault="008053BC" w:rsidP="008053BC">
      <w:pPr>
        <w:shd w:val="clear" w:color="auto" w:fill="FFFFFF"/>
        <w:spacing w:before="160" w:after="0" w:line="240" w:lineRule="auto"/>
        <w:ind w:left="130" w:hanging="130"/>
        <w:outlineLvl w:val="3"/>
        <w:rPr>
          <w:rFonts w:ascii="Calibri" w:eastAsia="Times New Roman" w:hAnsi="Calibri" w:cs="Calibri"/>
          <w:color w:val="000000" w:themeColor="text1"/>
          <w:lang w:eastAsia="en-CA"/>
        </w:rPr>
      </w:pPr>
      <w:r w:rsidRPr="008053BC">
        <w:rPr>
          <w:rFonts w:ascii="Calibri" w:eastAsia="Times New Roman" w:hAnsi="Calibri" w:cs="Calibri"/>
          <w:color w:val="000000" w:themeColor="text1"/>
          <w:vertAlign w:val="superscript"/>
          <w:lang w:eastAsia="en-CA"/>
        </w:rPr>
        <w:t>*</w:t>
      </w:r>
      <w:r>
        <w:rPr>
          <w:rFonts w:ascii="Calibri" w:eastAsia="Times New Roman" w:hAnsi="Calibri" w:cs="Calibri"/>
          <w:color w:val="000000" w:themeColor="text1"/>
          <w:vertAlign w:val="superscript"/>
          <w:lang w:eastAsia="en-CA"/>
        </w:rPr>
        <w:t xml:space="preserve"> </w:t>
      </w:r>
      <w:r w:rsidRPr="008053BC">
        <w:rPr>
          <w:rFonts w:ascii="Calibri" w:eastAsia="Times New Roman" w:hAnsi="Calibri" w:cs="Calibri"/>
          <w:color w:val="000000" w:themeColor="text1"/>
          <w:sz w:val="18"/>
          <w:szCs w:val="18"/>
          <w:lang w:eastAsia="en-CA"/>
        </w:rPr>
        <w:t xml:space="preserve">The company is encouraged to discuss the project with its respective ITA before launching it with the researchers (upon </w:t>
      </w:r>
      <w:r>
        <w:rPr>
          <w:rFonts w:ascii="Calibri" w:eastAsia="Times New Roman" w:hAnsi="Calibri" w:cs="Calibri"/>
          <w:color w:val="000000" w:themeColor="text1"/>
          <w:sz w:val="18"/>
          <w:szCs w:val="18"/>
          <w:lang w:eastAsia="en-CA"/>
        </w:rPr>
        <w:t xml:space="preserve"> </w:t>
      </w:r>
      <w:r w:rsidRPr="008053BC">
        <w:rPr>
          <w:rFonts w:ascii="Calibri" w:eastAsia="Times New Roman" w:hAnsi="Calibri" w:cs="Calibri"/>
          <w:color w:val="000000" w:themeColor="text1"/>
          <w:sz w:val="18"/>
          <w:szCs w:val="18"/>
          <w:lang w:eastAsia="en-CA"/>
        </w:rPr>
        <w:t xml:space="preserve">approval of the application). Please refer to the </w:t>
      </w:r>
      <w:hyperlink r:id="rId9" w:history="1">
        <w:r w:rsidRPr="008053BC">
          <w:rPr>
            <w:rStyle w:val="Hyperlink"/>
            <w:rFonts w:ascii="Calibri" w:eastAsia="Times New Roman" w:hAnsi="Calibri" w:cs="Calibri"/>
            <w:sz w:val="18"/>
            <w:szCs w:val="18"/>
            <w:lang w:eastAsia="en-CA"/>
          </w:rPr>
          <w:t>Program Guideline</w:t>
        </w:r>
      </w:hyperlink>
      <w:r w:rsidRPr="008053BC">
        <w:rPr>
          <w:rFonts w:ascii="Calibri" w:eastAsia="Times New Roman" w:hAnsi="Calibri" w:cs="Calibri"/>
          <w:color w:val="000000" w:themeColor="text1"/>
          <w:sz w:val="18"/>
          <w:szCs w:val="18"/>
          <w:lang w:eastAsia="en-CA"/>
        </w:rPr>
        <w:t xml:space="preserve"> if the SME does</w:t>
      </w:r>
      <w:r>
        <w:rPr>
          <w:rFonts w:ascii="Calibri" w:eastAsia="Times New Roman" w:hAnsi="Calibri" w:cs="Calibri"/>
          <w:color w:val="000000" w:themeColor="text1"/>
          <w:sz w:val="18"/>
          <w:szCs w:val="18"/>
          <w:lang w:eastAsia="en-CA"/>
        </w:rPr>
        <w:t xml:space="preserve"> not currently work with an ITA and would like to inquire one through assistance of IRAP Client Engagement Advisors.</w:t>
      </w:r>
      <w:r w:rsidRPr="008053BC">
        <w:rPr>
          <w:rFonts w:ascii="Calibri" w:eastAsia="Times New Roman" w:hAnsi="Calibri" w:cs="Calibri"/>
          <w:color w:val="000000" w:themeColor="text1"/>
          <w:vertAlign w:val="superscript"/>
          <w:lang w:eastAsia="en-CA"/>
        </w:rPr>
        <w:t xml:space="preserve">   </w:t>
      </w:r>
    </w:p>
    <w:p w14:paraId="23AEDA1A" w14:textId="7C2AC241" w:rsidR="00836A62" w:rsidRPr="00620C34" w:rsidRDefault="00620C34" w:rsidP="00AE3602">
      <w:pPr>
        <w:shd w:val="clear" w:color="auto" w:fill="FFFFFF"/>
        <w:spacing w:before="240" w:after="0" w:line="240" w:lineRule="auto"/>
        <w:outlineLvl w:val="3"/>
        <w:rPr>
          <w:rFonts w:ascii="Calibri" w:eastAsia="Times New Roman" w:hAnsi="Calibri" w:cs="Calibri"/>
          <w:b/>
          <w:bCs/>
          <w:color w:val="000000" w:themeColor="text1"/>
          <w:lang w:eastAsia="en-CA"/>
        </w:rPr>
      </w:pPr>
      <w:r w:rsidRPr="00620C34">
        <w:rPr>
          <w:rFonts w:ascii="Calibri" w:eastAsia="Times New Roman" w:hAnsi="Calibri" w:cs="Calibri"/>
          <w:b/>
          <w:bCs/>
          <w:color w:val="000000" w:themeColor="text1"/>
          <w:vertAlign w:val="superscript"/>
          <w:lang w:eastAsia="en-CA"/>
        </w:rPr>
        <w:t>**</w:t>
      </w:r>
      <w:r>
        <w:rPr>
          <w:rFonts w:ascii="Calibri" w:eastAsia="Times New Roman" w:hAnsi="Calibri" w:cs="Calibri"/>
          <w:b/>
          <w:bCs/>
          <w:color w:val="000000" w:themeColor="text1"/>
          <w:lang w:eastAsia="en-CA"/>
        </w:rPr>
        <w:t xml:space="preserve"> </w:t>
      </w:r>
      <w:r>
        <w:rPr>
          <w:rFonts w:ascii="Calibri" w:eastAsia="Times New Roman" w:hAnsi="Calibri" w:cs="Calibri"/>
          <w:color w:val="000000" w:themeColor="text1"/>
          <w:sz w:val="18"/>
          <w:szCs w:val="18"/>
          <w:lang w:eastAsia="en-CA"/>
        </w:rPr>
        <w:t>U</w:t>
      </w:r>
      <w:r w:rsidRPr="00620C34">
        <w:rPr>
          <w:rFonts w:ascii="Calibri" w:eastAsia="Times New Roman" w:hAnsi="Calibri" w:cs="Calibri"/>
          <w:color w:val="000000" w:themeColor="text1"/>
          <w:sz w:val="18"/>
          <w:szCs w:val="18"/>
          <w:lang w:eastAsia="en-CA"/>
        </w:rPr>
        <w:t>se additional tables for more companies if needed</w:t>
      </w:r>
      <w:r>
        <w:rPr>
          <w:rFonts w:ascii="Calibri" w:eastAsia="Times New Roman" w:hAnsi="Calibri" w:cs="Calibri"/>
          <w:color w:val="000000" w:themeColor="text1"/>
          <w:sz w:val="18"/>
          <w:szCs w:val="18"/>
          <w:lang w:eastAsia="en-CA"/>
        </w:rPr>
        <w:t>.</w:t>
      </w:r>
    </w:p>
    <w:p w14:paraId="07B4CBF6" w14:textId="693585DE" w:rsidR="008B48D1" w:rsidRPr="006A0553" w:rsidRDefault="00DF5576" w:rsidP="00AE3602">
      <w:pPr>
        <w:shd w:val="clear" w:color="auto" w:fill="FFFFFF"/>
        <w:spacing w:before="240" w:after="0" w:line="240" w:lineRule="auto"/>
        <w:outlineLvl w:val="3"/>
        <w:rPr>
          <w:rFonts w:ascii="Calibri" w:eastAsia="Times New Roman" w:hAnsi="Calibri" w:cs="Calibri"/>
          <w:b/>
          <w:bCs/>
          <w:color w:val="2F5D7C"/>
          <w:lang w:eastAsia="en-CA"/>
        </w:rPr>
      </w:pPr>
      <w:r>
        <w:rPr>
          <w:rFonts w:ascii="Calibri" w:eastAsia="Times New Roman" w:hAnsi="Calibri" w:cs="Calibri"/>
          <w:b/>
          <w:bCs/>
          <w:color w:val="2F5D7C"/>
          <w:lang w:eastAsia="en-CA"/>
        </w:rPr>
        <w:lastRenderedPageBreak/>
        <w:t>F</w:t>
      </w:r>
      <w:r w:rsidR="00641A9F">
        <w:rPr>
          <w:rFonts w:ascii="Calibri" w:eastAsia="Times New Roman" w:hAnsi="Calibri" w:cs="Calibri"/>
          <w:b/>
          <w:bCs/>
          <w:color w:val="2F5D7C"/>
          <w:lang w:eastAsia="en-CA"/>
        </w:rPr>
        <w:t xml:space="preserve">aculty </w:t>
      </w:r>
      <w:r w:rsidR="008827D2">
        <w:rPr>
          <w:rFonts w:ascii="Calibri" w:eastAsia="Times New Roman" w:hAnsi="Calibri" w:cs="Calibri"/>
          <w:b/>
          <w:bCs/>
          <w:color w:val="2F5D7C"/>
          <w:lang w:eastAsia="en-CA"/>
        </w:rPr>
        <w:t>member</w:t>
      </w:r>
      <w:r w:rsidR="00027AFA">
        <w:rPr>
          <w:rFonts w:ascii="Calibri" w:eastAsia="Times New Roman" w:hAnsi="Calibri" w:cs="Calibri"/>
          <w:b/>
          <w:bCs/>
          <w:color w:val="2F5D7C"/>
          <w:lang w:eastAsia="en-CA"/>
        </w:rPr>
        <w:t>(</w:t>
      </w:r>
      <w:r w:rsidR="00C41719">
        <w:rPr>
          <w:rFonts w:ascii="Calibri" w:eastAsia="Times New Roman" w:hAnsi="Calibri" w:cs="Calibri"/>
          <w:b/>
          <w:bCs/>
          <w:color w:val="2F5D7C"/>
          <w:lang w:eastAsia="en-CA"/>
        </w:rPr>
        <w:t>s</w:t>
      </w:r>
      <w:r w:rsidR="00027AFA">
        <w:rPr>
          <w:rFonts w:ascii="Calibri" w:eastAsia="Times New Roman" w:hAnsi="Calibri" w:cs="Calibri"/>
          <w:b/>
          <w:bCs/>
          <w:color w:val="2F5D7C"/>
          <w:lang w:eastAsia="en-CA"/>
        </w:rPr>
        <w:t>) leading the project</w:t>
      </w:r>
    </w:p>
    <w:tbl>
      <w:tblPr>
        <w:tblStyle w:val="PlainTable4"/>
        <w:tblW w:w="9348" w:type="dxa"/>
        <w:tblLayout w:type="fixed"/>
        <w:tblLook w:val="04A0" w:firstRow="1" w:lastRow="0" w:firstColumn="1" w:lastColumn="0" w:noHBand="0" w:noVBand="1"/>
      </w:tblPr>
      <w:tblGrid>
        <w:gridCol w:w="2827"/>
        <w:gridCol w:w="3544"/>
        <w:gridCol w:w="2977"/>
      </w:tblGrid>
      <w:tr w:rsidR="00981395" w:rsidRPr="006A0553" w14:paraId="61E1D89B" w14:textId="77777777" w:rsidTr="008827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E0154F0" w14:textId="77777777" w:rsidR="00981395" w:rsidRPr="006A0553" w:rsidRDefault="00981395" w:rsidP="00587BA9">
            <w:pPr>
              <w:ind w:right="833"/>
              <w:rPr>
                <w:rFonts w:ascii="Calibri" w:eastAsia="Times New Roman" w:hAnsi="Calibri" w:cs="Calibri"/>
                <w:b w:val="0"/>
                <w:bCs w:val="0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b w:val="0"/>
                <w:bCs w:val="0"/>
                <w:color w:val="000000" w:themeColor="text1"/>
                <w:lang w:eastAsia="en-CA"/>
              </w:rPr>
              <w:t>Full name</w:t>
            </w:r>
          </w:p>
        </w:tc>
        <w:tc>
          <w:tcPr>
            <w:tcW w:w="354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4245A58" w14:textId="77777777" w:rsidR="00981395" w:rsidRPr="006A0553" w:rsidRDefault="005A5CA1" w:rsidP="005A5CA1">
            <w:pPr>
              <w:ind w:right="83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b w:val="0"/>
                <w:bCs w:val="0"/>
                <w:color w:val="000000" w:themeColor="text1"/>
                <w:lang w:eastAsia="en-CA"/>
              </w:rPr>
              <w:t>Department</w:t>
            </w:r>
          </w:p>
        </w:tc>
        <w:tc>
          <w:tcPr>
            <w:tcW w:w="297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1AAD609" w14:textId="77777777" w:rsidR="00981395" w:rsidRPr="006A0553" w:rsidRDefault="00981395" w:rsidP="00587BA9">
            <w:pPr>
              <w:ind w:right="83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b w:val="0"/>
                <w:bCs w:val="0"/>
                <w:color w:val="000000" w:themeColor="text1"/>
                <w:lang w:eastAsia="en-CA"/>
              </w:rPr>
              <w:t>Email</w:t>
            </w:r>
          </w:p>
        </w:tc>
      </w:tr>
      <w:tr w:rsidR="002B357E" w:rsidRPr="006A0553" w14:paraId="4BD950E5" w14:textId="77777777" w:rsidTr="008827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03F9B22" w14:textId="77777777" w:rsidR="00981395" w:rsidRPr="006A0553" w:rsidRDefault="00981395" w:rsidP="008827D2">
            <w:pPr>
              <w:ind w:right="-105"/>
              <w:rPr>
                <w:rFonts w:ascii="Calibri" w:eastAsia="Times New Roman" w:hAnsi="Calibri" w:cs="Calibri"/>
                <w:b w:val="0"/>
                <w:bCs w:val="0"/>
                <w:color w:val="000000" w:themeColor="text1"/>
                <w:lang w:eastAsia="en-CA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132F459D" w14:textId="37D4C533" w:rsidR="008827D2" w:rsidRPr="006A0553" w:rsidRDefault="008827D2" w:rsidP="002B357E">
            <w:pPr>
              <w:ind w:right="-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78E5ED8" w14:textId="2AC294AE" w:rsidR="00981395" w:rsidRPr="006A0553" w:rsidRDefault="00981395" w:rsidP="002B357E">
            <w:pPr>
              <w:ind w:right="-1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</w:p>
        </w:tc>
      </w:tr>
      <w:tr w:rsidR="00C41719" w:rsidRPr="006A0553" w14:paraId="528395CD" w14:textId="77777777" w:rsidTr="008827D2">
        <w:trPr>
          <w:trHeight w:hRule="exact"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1E3A89F" w14:textId="77777777" w:rsidR="00C41719" w:rsidRPr="006A0553" w:rsidRDefault="00C41719" w:rsidP="008827D2">
            <w:pPr>
              <w:ind w:right="-105"/>
              <w:rPr>
                <w:rFonts w:ascii="Calibri" w:eastAsia="Times New Roman" w:hAnsi="Calibri" w:cs="Calibri"/>
                <w:b w:val="0"/>
                <w:bCs w:val="0"/>
                <w:color w:val="000000" w:themeColor="text1"/>
                <w:lang w:eastAsia="en-CA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15C89097" w14:textId="77777777" w:rsidR="00C41719" w:rsidRPr="006A0553" w:rsidRDefault="00C41719" w:rsidP="002B357E">
            <w:pPr>
              <w:ind w:right="-1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A5FA682" w14:textId="77777777" w:rsidR="00C41719" w:rsidRPr="006A0553" w:rsidRDefault="00C41719" w:rsidP="002B357E">
            <w:pPr>
              <w:ind w:righ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</w:p>
        </w:tc>
      </w:tr>
    </w:tbl>
    <w:p w14:paraId="2FD3831F" w14:textId="3369B182" w:rsidR="003A3184" w:rsidRPr="006A0553" w:rsidRDefault="003A3184" w:rsidP="00AE3602">
      <w:pPr>
        <w:shd w:val="clear" w:color="auto" w:fill="FFFFFF"/>
        <w:spacing w:before="240" w:after="0" w:line="240" w:lineRule="auto"/>
        <w:outlineLvl w:val="3"/>
        <w:rPr>
          <w:rFonts w:ascii="Calibri" w:eastAsia="Times New Roman" w:hAnsi="Calibri" w:cs="Calibri"/>
          <w:b/>
          <w:bCs/>
          <w:color w:val="2F5D7C"/>
          <w:lang w:eastAsia="en-CA"/>
        </w:rPr>
      </w:pPr>
      <w:r w:rsidRPr="006A0553">
        <w:rPr>
          <w:rFonts w:ascii="Calibri" w:eastAsia="Times New Roman" w:hAnsi="Calibri" w:cs="Calibri"/>
          <w:b/>
          <w:bCs/>
          <w:color w:val="2F5D7C"/>
          <w:lang w:eastAsia="en-CA"/>
        </w:rPr>
        <w:t xml:space="preserve">Project </w:t>
      </w:r>
      <w:r w:rsidR="002D419C">
        <w:rPr>
          <w:rFonts w:ascii="Calibri" w:eastAsia="Times New Roman" w:hAnsi="Calibri" w:cs="Calibri"/>
          <w:b/>
          <w:bCs/>
          <w:color w:val="2F5D7C"/>
          <w:lang w:eastAsia="en-CA"/>
        </w:rPr>
        <w:t>inform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50"/>
      </w:tblGrid>
      <w:tr w:rsidR="00CA5375" w:rsidRPr="006A0553" w14:paraId="6D9F40BA" w14:textId="77777777" w:rsidTr="004E4B51">
        <w:trPr>
          <w:trHeight w:val="859"/>
        </w:trPr>
        <w:tc>
          <w:tcPr>
            <w:tcW w:w="9350" w:type="dxa"/>
          </w:tcPr>
          <w:p w14:paraId="3A7585B1" w14:textId="77777777" w:rsidR="004E4B51" w:rsidRDefault="00CA5375" w:rsidP="004717FE">
            <w:pPr>
              <w:shd w:val="clear" w:color="auto" w:fill="FFFFFF"/>
              <w:tabs>
                <w:tab w:val="left" w:pos="8249"/>
              </w:tabs>
              <w:ind w:right="833"/>
              <w:rPr>
                <w:rFonts w:ascii="Calibri" w:hAnsi="Calibri" w:cs="Calibri"/>
                <w:color w:val="000000" w:themeColor="text1"/>
              </w:rPr>
            </w:pPr>
            <w:r w:rsidRPr="006A0553">
              <w:rPr>
                <w:rFonts w:ascii="Calibri" w:hAnsi="Calibri" w:cs="Calibri"/>
                <w:color w:val="000000" w:themeColor="text1"/>
              </w:rPr>
              <w:t>Project title:</w:t>
            </w:r>
          </w:p>
          <w:p w14:paraId="3F59A86D" w14:textId="58045D20" w:rsidR="004717FE" w:rsidRPr="004717FE" w:rsidRDefault="004717FE" w:rsidP="004717FE">
            <w:pPr>
              <w:shd w:val="clear" w:color="auto" w:fill="FFFFFF"/>
              <w:tabs>
                <w:tab w:val="left" w:pos="8249"/>
              </w:tabs>
              <w:ind w:right="833"/>
              <w:rPr>
                <w:rFonts w:ascii="Calibri" w:hAnsi="Calibri" w:cs="Calibri"/>
                <w:color w:val="000000" w:themeColor="text1"/>
              </w:rPr>
            </w:pPr>
          </w:p>
        </w:tc>
      </w:tr>
      <w:tr w:rsidR="00CA5375" w:rsidRPr="006A0553" w14:paraId="75E93412" w14:textId="77777777" w:rsidTr="00665C69">
        <w:trPr>
          <w:trHeight w:val="2154"/>
        </w:trPr>
        <w:tc>
          <w:tcPr>
            <w:tcW w:w="9350" w:type="dxa"/>
          </w:tcPr>
          <w:p w14:paraId="35A35D6A" w14:textId="0E008953" w:rsidR="006F012E" w:rsidRDefault="002D419C" w:rsidP="00620C34">
            <w:pPr>
              <w:shd w:val="clear" w:color="auto" w:fill="FFFFFF"/>
              <w:tabs>
                <w:tab w:val="left" w:pos="8249"/>
              </w:tabs>
              <w:ind w:right="833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 xml:space="preserve">Project rationale and relevance to circular economy </w:t>
            </w:r>
            <w:r w:rsidR="000973BA">
              <w:rPr>
                <w:rFonts w:ascii="Calibri" w:hAnsi="Calibri" w:cs="Calibri"/>
                <w:color w:val="000000" w:themeColor="text1"/>
              </w:rPr>
              <w:t>(maximum 25</w:t>
            </w:r>
            <w:r w:rsidR="00D45CEC">
              <w:rPr>
                <w:rFonts w:ascii="Calibri" w:hAnsi="Calibri" w:cs="Calibri"/>
                <w:color w:val="000000" w:themeColor="text1"/>
              </w:rPr>
              <w:t>0 words)</w:t>
            </w:r>
            <w:r w:rsidR="00CA5375" w:rsidRPr="006A0553">
              <w:rPr>
                <w:rFonts w:ascii="Calibri" w:hAnsi="Calibri" w:cs="Calibri"/>
                <w:color w:val="000000" w:themeColor="text1"/>
              </w:rPr>
              <w:t>:</w:t>
            </w:r>
          </w:p>
          <w:p w14:paraId="7CB9907E" w14:textId="6E7E568C" w:rsidR="004717FE" w:rsidRPr="00665C69" w:rsidRDefault="004717FE" w:rsidP="004717FE">
            <w:pPr>
              <w:shd w:val="clear" w:color="auto" w:fill="FFFFFF"/>
              <w:tabs>
                <w:tab w:val="left" w:pos="8249"/>
              </w:tabs>
              <w:ind w:right="833"/>
              <w:rPr>
                <w:rFonts w:ascii="Calibri" w:hAnsi="Calibri" w:cs="Calibri"/>
                <w:color w:val="000000" w:themeColor="text1"/>
              </w:rPr>
            </w:pPr>
          </w:p>
        </w:tc>
      </w:tr>
      <w:tr w:rsidR="002D419C" w:rsidRPr="006A0553" w14:paraId="2EF0C039" w14:textId="77777777" w:rsidTr="00665C69">
        <w:trPr>
          <w:trHeight w:val="2154"/>
        </w:trPr>
        <w:tc>
          <w:tcPr>
            <w:tcW w:w="9350" w:type="dxa"/>
          </w:tcPr>
          <w:p w14:paraId="50E65251" w14:textId="6D863EB8" w:rsidR="000F3E13" w:rsidRPr="006A0553" w:rsidRDefault="002D419C" w:rsidP="000F3E13">
            <w:pPr>
              <w:shd w:val="clear" w:color="auto" w:fill="FFFFFF"/>
              <w:tabs>
                <w:tab w:val="left" w:pos="8249"/>
              </w:tabs>
              <w:ind w:right="833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 xml:space="preserve">Project </w:t>
            </w:r>
            <w:r w:rsidR="004717FE">
              <w:rPr>
                <w:rFonts w:ascii="Calibri" w:hAnsi="Calibri" w:cs="Calibri"/>
                <w:color w:val="000000" w:themeColor="text1"/>
              </w:rPr>
              <w:t>objectives</w:t>
            </w:r>
            <w:r w:rsidR="004717FE" w:rsidRPr="004717FE">
              <w:rPr>
                <w:rFonts w:ascii="Calibri" w:hAnsi="Calibri" w:cs="Calibri"/>
                <w:color w:val="000000" w:themeColor="text1"/>
              </w:rPr>
              <w:t>—</w:t>
            </w:r>
            <w:r w:rsidR="004717FE">
              <w:rPr>
                <w:rFonts w:ascii="Calibri" w:hAnsi="Calibri" w:cs="Calibri"/>
                <w:color w:val="000000" w:themeColor="text1"/>
              </w:rPr>
              <w:t>both s</w:t>
            </w:r>
            <w:r w:rsidR="000F3E13">
              <w:rPr>
                <w:rFonts w:ascii="Calibri" w:hAnsi="Calibri" w:cs="Calibri"/>
                <w:color w:val="000000" w:themeColor="text1"/>
              </w:rPr>
              <w:t xml:space="preserve">hort-term, within the timeline of </w:t>
            </w:r>
            <w:r w:rsidR="004717FE">
              <w:rPr>
                <w:rFonts w:ascii="Calibri" w:hAnsi="Calibri" w:cs="Calibri"/>
                <w:color w:val="000000" w:themeColor="text1"/>
              </w:rPr>
              <w:t xml:space="preserve">the current fund, and long-term    </w:t>
            </w:r>
            <w:r w:rsidR="00D45CEC">
              <w:rPr>
                <w:rFonts w:ascii="Calibri" w:hAnsi="Calibri" w:cs="Calibri"/>
                <w:color w:val="000000" w:themeColor="text1"/>
              </w:rPr>
              <w:t>(bullet points)</w:t>
            </w:r>
            <w:r w:rsidR="000F3E13">
              <w:rPr>
                <w:rFonts w:ascii="Calibri" w:hAnsi="Calibri" w:cs="Calibri"/>
                <w:color w:val="000000" w:themeColor="text1"/>
              </w:rPr>
              <w:t>:</w:t>
            </w:r>
          </w:p>
        </w:tc>
      </w:tr>
      <w:tr w:rsidR="000973BA" w:rsidRPr="006A0553" w14:paraId="5AC43516" w14:textId="77777777" w:rsidTr="00665C69">
        <w:trPr>
          <w:trHeight w:val="2154"/>
        </w:trPr>
        <w:tc>
          <w:tcPr>
            <w:tcW w:w="9350" w:type="dxa"/>
          </w:tcPr>
          <w:p w14:paraId="4B7B7855" w14:textId="6174608D" w:rsidR="000973BA" w:rsidRDefault="000973BA" w:rsidP="00027AFA">
            <w:pPr>
              <w:shd w:val="clear" w:color="auto" w:fill="FFFFFF"/>
              <w:tabs>
                <w:tab w:val="left" w:pos="8249"/>
              </w:tabs>
              <w:ind w:right="833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 xml:space="preserve">Project methodology pertaining to the current fund (maximum 500 words):  </w:t>
            </w:r>
          </w:p>
        </w:tc>
      </w:tr>
      <w:tr w:rsidR="00D45CEC" w:rsidRPr="006A0553" w14:paraId="525F5885" w14:textId="77777777" w:rsidTr="00665C69">
        <w:trPr>
          <w:trHeight w:val="2154"/>
        </w:trPr>
        <w:tc>
          <w:tcPr>
            <w:tcW w:w="9350" w:type="dxa"/>
          </w:tcPr>
          <w:p w14:paraId="469EBA56" w14:textId="1FE5BA18" w:rsidR="00D45CEC" w:rsidRDefault="004717FE" w:rsidP="00D45CEC">
            <w:pPr>
              <w:shd w:val="clear" w:color="auto" w:fill="FFFFFF"/>
              <w:tabs>
                <w:tab w:val="left" w:pos="8249"/>
              </w:tabs>
              <w:ind w:right="833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I</w:t>
            </w:r>
            <w:r w:rsidR="00D45CEC">
              <w:rPr>
                <w:rFonts w:ascii="Calibri" w:hAnsi="Calibri" w:cs="Calibri"/>
                <w:color w:val="000000" w:themeColor="text1"/>
              </w:rPr>
              <w:t xml:space="preserve">n-kind contribution </w:t>
            </w:r>
            <w:r>
              <w:rPr>
                <w:rFonts w:ascii="Calibri" w:hAnsi="Calibri" w:cs="Calibri"/>
                <w:color w:val="000000" w:themeColor="text1"/>
              </w:rPr>
              <w:t xml:space="preserve">from the company </w:t>
            </w:r>
            <w:r w:rsidR="00D45CEC">
              <w:rPr>
                <w:rFonts w:ascii="Calibri" w:hAnsi="Calibri" w:cs="Calibri"/>
                <w:color w:val="000000" w:themeColor="text1"/>
              </w:rPr>
              <w:t>to support the project (maximum 100 words):</w:t>
            </w:r>
          </w:p>
        </w:tc>
      </w:tr>
      <w:tr w:rsidR="00CA5375" w:rsidRPr="006A0553" w14:paraId="7CAF59D1" w14:textId="77777777" w:rsidTr="00665C69">
        <w:trPr>
          <w:trHeight w:val="1266"/>
        </w:trPr>
        <w:tc>
          <w:tcPr>
            <w:tcW w:w="9350" w:type="dxa"/>
          </w:tcPr>
          <w:p w14:paraId="0E7F91F3" w14:textId="31CA6417" w:rsidR="00CA5375" w:rsidRPr="006A0553" w:rsidRDefault="00D45CEC" w:rsidP="00AE3602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lastRenderedPageBreak/>
              <w:t>Plan</w:t>
            </w:r>
            <w:r w:rsidR="00CA5375" w:rsidRPr="006A0553">
              <w:rPr>
                <w:rFonts w:ascii="Calibri" w:hAnsi="Calibri" w:cs="Calibri"/>
                <w:color w:val="000000" w:themeColor="text1"/>
              </w:rPr>
              <w:t xml:space="preserve"> fo</w:t>
            </w:r>
            <w:r>
              <w:rPr>
                <w:rFonts w:ascii="Calibri" w:hAnsi="Calibri" w:cs="Calibri"/>
                <w:color w:val="000000" w:themeColor="text1"/>
              </w:rPr>
              <w:t xml:space="preserve">r </w:t>
            </w:r>
            <w:r w:rsidR="000F3E13">
              <w:rPr>
                <w:rFonts w:ascii="Calibri" w:hAnsi="Calibri" w:cs="Calibri"/>
                <w:color w:val="000000" w:themeColor="text1"/>
              </w:rPr>
              <w:t xml:space="preserve">establishing </w:t>
            </w:r>
            <w:r>
              <w:rPr>
                <w:rFonts w:ascii="Calibri" w:hAnsi="Calibri" w:cs="Calibri"/>
                <w:color w:val="000000" w:themeColor="text1"/>
              </w:rPr>
              <w:t>long</w:t>
            </w:r>
            <w:r w:rsidR="00AE3602">
              <w:rPr>
                <w:rFonts w:ascii="Calibri" w:hAnsi="Calibri" w:cs="Calibri"/>
                <w:color w:val="000000" w:themeColor="text1"/>
              </w:rPr>
              <w:t>-term collaboration</w:t>
            </w:r>
            <w:r w:rsidR="004717FE">
              <w:rPr>
                <w:rFonts w:ascii="Calibri" w:hAnsi="Calibri" w:cs="Calibri"/>
                <w:color w:val="000000" w:themeColor="text1"/>
              </w:rPr>
              <w:t xml:space="preserve"> between researchers and the industry partner</w:t>
            </w:r>
            <w:r w:rsidR="00AE3602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CA5375" w:rsidRPr="006A0553">
              <w:rPr>
                <w:rFonts w:ascii="Calibri" w:hAnsi="Calibri" w:cs="Calibri"/>
                <w:color w:val="000000" w:themeColor="text1"/>
              </w:rPr>
              <w:t xml:space="preserve">(maximum </w:t>
            </w:r>
            <w:r w:rsidR="000774BF" w:rsidRPr="006A0553">
              <w:rPr>
                <w:rFonts w:ascii="Calibri" w:hAnsi="Calibri" w:cs="Calibri"/>
                <w:color w:val="000000" w:themeColor="text1"/>
              </w:rPr>
              <w:t>1</w:t>
            </w:r>
            <w:r w:rsidR="00AE3602">
              <w:rPr>
                <w:rFonts w:ascii="Calibri" w:hAnsi="Calibri" w:cs="Calibri"/>
                <w:color w:val="000000" w:themeColor="text1"/>
              </w:rPr>
              <w:t xml:space="preserve">00 </w:t>
            </w:r>
            <w:r>
              <w:rPr>
                <w:rFonts w:ascii="Calibri" w:hAnsi="Calibri" w:cs="Calibri"/>
                <w:color w:val="000000" w:themeColor="text1"/>
              </w:rPr>
              <w:t>words):</w:t>
            </w:r>
          </w:p>
          <w:p w14:paraId="4F0ED10C" w14:textId="77777777" w:rsidR="00C64EC4" w:rsidRDefault="00C64EC4" w:rsidP="009B386B">
            <w:pPr>
              <w:shd w:val="clear" w:color="auto" w:fill="FFFFFF"/>
              <w:ind w:right="-104"/>
              <w:rPr>
                <w:rFonts w:ascii="Calibri" w:hAnsi="Calibri" w:cs="Calibri"/>
                <w:color w:val="000000" w:themeColor="text1"/>
              </w:rPr>
            </w:pPr>
          </w:p>
          <w:p w14:paraId="067694ED" w14:textId="77777777" w:rsidR="004E4B51" w:rsidRDefault="004E4B51" w:rsidP="009B386B">
            <w:pPr>
              <w:shd w:val="clear" w:color="auto" w:fill="FFFFFF"/>
              <w:ind w:right="-104"/>
              <w:rPr>
                <w:rFonts w:ascii="Calibri" w:hAnsi="Calibri" w:cs="Calibri"/>
                <w:color w:val="000000" w:themeColor="text1"/>
              </w:rPr>
            </w:pPr>
          </w:p>
          <w:p w14:paraId="0E3BFA3A" w14:textId="77777777" w:rsidR="004E4B51" w:rsidRDefault="004E4B51" w:rsidP="009B386B">
            <w:pPr>
              <w:shd w:val="clear" w:color="auto" w:fill="FFFFFF"/>
              <w:ind w:right="-104"/>
              <w:rPr>
                <w:rFonts w:ascii="Calibri" w:hAnsi="Calibri" w:cs="Calibri"/>
                <w:color w:val="000000" w:themeColor="text1"/>
              </w:rPr>
            </w:pPr>
          </w:p>
          <w:p w14:paraId="2DFB4A67" w14:textId="77777777" w:rsidR="004E4B51" w:rsidRDefault="004E4B51" w:rsidP="009B386B">
            <w:pPr>
              <w:shd w:val="clear" w:color="auto" w:fill="FFFFFF"/>
              <w:ind w:right="-104"/>
              <w:rPr>
                <w:rFonts w:ascii="Calibri" w:hAnsi="Calibri" w:cs="Calibri"/>
                <w:color w:val="000000" w:themeColor="text1"/>
              </w:rPr>
            </w:pPr>
          </w:p>
          <w:p w14:paraId="1C622843" w14:textId="77777777" w:rsidR="004E4B51" w:rsidRPr="006A0553" w:rsidRDefault="004E4B51" w:rsidP="009B386B">
            <w:pPr>
              <w:shd w:val="clear" w:color="auto" w:fill="FFFFFF"/>
              <w:ind w:right="-104"/>
              <w:rPr>
                <w:rFonts w:ascii="Calibri" w:hAnsi="Calibri" w:cs="Calibri"/>
                <w:color w:val="000000" w:themeColor="text1"/>
              </w:rPr>
            </w:pPr>
          </w:p>
        </w:tc>
      </w:tr>
      <w:tr w:rsidR="00CA5375" w:rsidRPr="006A0553" w14:paraId="515D1BDA" w14:textId="77777777" w:rsidTr="00665C69">
        <w:trPr>
          <w:trHeight w:hRule="exact" w:val="577"/>
        </w:trPr>
        <w:tc>
          <w:tcPr>
            <w:tcW w:w="9350" w:type="dxa"/>
          </w:tcPr>
          <w:p w14:paraId="6E15B211" w14:textId="12D236F2" w:rsidR="00CA5375" w:rsidRPr="006A0553" w:rsidRDefault="00CA5375" w:rsidP="008053BC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 w:rsidRPr="006A0553">
              <w:rPr>
                <w:rFonts w:ascii="Calibri" w:hAnsi="Calibri" w:cs="Calibri"/>
                <w:color w:val="000000" w:themeColor="text1"/>
              </w:rPr>
              <w:t>Start date</w:t>
            </w:r>
            <w:r w:rsidR="008053BC">
              <w:rPr>
                <w:rFonts w:ascii="Calibri" w:hAnsi="Calibri" w:cs="Calibri"/>
                <w:color w:val="000000" w:themeColor="text1"/>
              </w:rPr>
              <w:t>:</w:t>
            </w:r>
          </w:p>
        </w:tc>
      </w:tr>
      <w:tr w:rsidR="004E4B51" w:rsidRPr="006A0553" w14:paraId="032D4E9D" w14:textId="77777777" w:rsidTr="001A00BD">
        <w:trPr>
          <w:trHeight w:hRule="exact" w:val="577"/>
        </w:trPr>
        <w:tc>
          <w:tcPr>
            <w:tcW w:w="9350" w:type="dxa"/>
            <w:tcBorders>
              <w:bottom w:val="single" w:sz="4" w:space="0" w:color="auto"/>
            </w:tcBorders>
          </w:tcPr>
          <w:p w14:paraId="7C0266C3" w14:textId="18AAF41F" w:rsidR="004E4B51" w:rsidRPr="006A0553" w:rsidRDefault="002204FE" w:rsidP="008053BC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End date</w:t>
            </w:r>
            <w:r w:rsidR="003932C5">
              <w:rPr>
                <w:rFonts w:ascii="Calibri" w:hAnsi="Calibri" w:cs="Calibri"/>
                <w:color w:val="000000" w:themeColor="text1"/>
              </w:rPr>
              <w:t xml:space="preserve"> (projects should take normally 2-4 months to complete)</w:t>
            </w:r>
            <w:r w:rsidR="008053BC">
              <w:rPr>
                <w:rFonts w:ascii="Calibri" w:hAnsi="Calibri" w:cs="Calibri"/>
                <w:color w:val="000000" w:themeColor="text1"/>
              </w:rPr>
              <w:t>:</w:t>
            </w:r>
            <w:r w:rsidR="004E4B51">
              <w:rPr>
                <w:rFonts w:ascii="Calibri" w:hAnsi="Calibri" w:cs="Calibri"/>
                <w:color w:val="000000" w:themeColor="text1"/>
              </w:rPr>
              <w:t xml:space="preserve"> </w:t>
            </w:r>
          </w:p>
        </w:tc>
      </w:tr>
    </w:tbl>
    <w:p w14:paraId="1EEAEAD1" w14:textId="3A72A55E" w:rsidR="002D419C" w:rsidRPr="002D419C" w:rsidRDefault="002D419C" w:rsidP="00B36720">
      <w:pPr>
        <w:shd w:val="clear" w:color="auto" w:fill="FFFFFF"/>
        <w:spacing w:before="240" w:after="0" w:line="240" w:lineRule="auto"/>
        <w:outlineLvl w:val="3"/>
        <w:rPr>
          <w:rFonts w:ascii="Calibri" w:eastAsia="Times New Roman" w:hAnsi="Calibri" w:cs="Calibri"/>
          <w:b/>
          <w:bCs/>
          <w:color w:val="2F5D7C"/>
          <w:lang w:eastAsia="en-CA"/>
        </w:rPr>
      </w:pPr>
      <w:r w:rsidRPr="006A0553">
        <w:rPr>
          <w:rFonts w:ascii="Calibri" w:eastAsia="Times New Roman" w:hAnsi="Calibri" w:cs="Calibri"/>
          <w:b/>
          <w:bCs/>
          <w:color w:val="2F5D7C"/>
          <w:lang w:eastAsia="en-CA"/>
        </w:rPr>
        <w:t xml:space="preserve">Project </w:t>
      </w:r>
      <w:r>
        <w:rPr>
          <w:rFonts w:ascii="Calibri" w:eastAsia="Times New Roman" w:hAnsi="Calibri" w:cs="Calibri"/>
          <w:b/>
          <w:bCs/>
          <w:color w:val="2F5D7C"/>
          <w:lang w:eastAsia="en-CA"/>
        </w:rPr>
        <w:t>timeline</w:t>
      </w:r>
      <w:r w:rsidR="00D45CEC">
        <w:rPr>
          <w:rFonts w:ascii="Calibri" w:eastAsia="Times New Roman" w:hAnsi="Calibri" w:cs="Calibri"/>
          <w:b/>
          <w:bCs/>
          <w:color w:val="2F5D7C"/>
          <w:lang w:eastAsia="en-CA"/>
        </w:rPr>
        <w:t xml:space="preserve"> </w:t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6232"/>
        <w:gridCol w:w="3119"/>
      </w:tblGrid>
      <w:tr w:rsidR="00B36720" w:rsidRPr="006A0553" w14:paraId="22694538" w14:textId="54ABDB72" w:rsidTr="00B36720">
        <w:trPr>
          <w:trHeight w:hRule="exact" w:val="286"/>
        </w:trPr>
        <w:tc>
          <w:tcPr>
            <w:tcW w:w="6232" w:type="dxa"/>
          </w:tcPr>
          <w:p w14:paraId="0B89D317" w14:textId="30302576" w:rsidR="00B36720" w:rsidRPr="001A00BD" w:rsidRDefault="00B36720" w:rsidP="00B84C18">
            <w:pPr>
              <w:shd w:val="clear" w:color="auto" w:fill="FFFFFF"/>
              <w:rPr>
                <w:rFonts w:ascii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</w:rPr>
              <w:t>Milestones</w:t>
            </w:r>
          </w:p>
        </w:tc>
        <w:tc>
          <w:tcPr>
            <w:tcW w:w="3119" w:type="dxa"/>
          </w:tcPr>
          <w:p w14:paraId="4173C32A" w14:textId="28BA0D07" w:rsidR="00B36720" w:rsidRPr="001A00BD" w:rsidRDefault="00B36720" w:rsidP="00D45CEC">
            <w:pPr>
              <w:shd w:val="clear" w:color="auto" w:fill="FFFFFF"/>
              <w:rPr>
                <w:rFonts w:ascii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</w:rPr>
              <w:t>Month</w:t>
            </w:r>
          </w:p>
        </w:tc>
      </w:tr>
      <w:tr w:rsidR="00B36720" w:rsidRPr="006A0553" w14:paraId="47C3451F" w14:textId="270B756B" w:rsidTr="00B36720">
        <w:trPr>
          <w:trHeight w:val="317"/>
        </w:trPr>
        <w:tc>
          <w:tcPr>
            <w:tcW w:w="6232" w:type="dxa"/>
          </w:tcPr>
          <w:p w14:paraId="3B91399B" w14:textId="66F39889" w:rsidR="00B36720" w:rsidRDefault="00B36720" w:rsidP="00B84C18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119" w:type="dxa"/>
          </w:tcPr>
          <w:p w14:paraId="4D5BB4FE" w14:textId="7670B86A" w:rsidR="00B36720" w:rsidRDefault="00B36720" w:rsidP="00B84C18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</w:p>
        </w:tc>
      </w:tr>
      <w:tr w:rsidR="00B36720" w:rsidRPr="006A0553" w14:paraId="4128A368" w14:textId="215F2AAB" w:rsidTr="00B36720">
        <w:trPr>
          <w:trHeight w:val="315"/>
        </w:trPr>
        <w:tc>
          <w:tcPr>
            <w:tcW w:w="6232" w:type="dxa"/>
          </w:tcPr>
          <w:p w14:paraId="293F92CD" w14:textId="237552BB" w:rsidR="00B36720" w:rsidRDefault="00B36720" w:rsidP="00B84C18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119" w:type="dxa"/>
          </w:tcPr>
          <w:p w14:paraId="06EF8277" w14:textId="77777777" w:rsidR="00B36720" w:rsidRDefault="00B36720" w:rsidP="00B84C18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</w:p>
        </w:tc>
      </w:tr>
      <w:tr w:rsidR="00B36720" w:rsidRPr="006A0553" w14:paraId="1ED356D9" w14:textId="78493024" w:rsidTr="00B36720">
        <w:trPr>
          <w:trHeight w:val="315"/>
        </w:trPr>
        <w:tc>
          <w:tcPr>
            <w:tcW w:w="6232" w:type="dxa"/>
          </w:tcPr>
          <w:p w14:paraId="4F11B335" w14:textId="6E43F502" w:rsidR="00B36720" w:rsidRDefault="00B36720" w:rsidP="00B84C18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119" w:type="dxa"/>
          </w:tcPr>
          <w:p w14:paraId="7514DDB4" w14:textId="77777777" w:rsidR="00B36720" w:rsidRDefault="00B36720" w:rsidP="00B84C18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</w:p>
        </w:tc>
      </w:tr>
      <w:tr w:rsidR="00B36720" w:rsidRPr="006A0553" w14:paraId="375E9065" w14:textId="75D33B17" w:rsidTr="00B36720">
        <w:trPr>
          <w:trHeight w:val="315"/>
        </w:trPr>
        <w:tc>
          <w:tcPr>
            <w:tcW w:w="6232" w:type="dxa"/>
          </w:tcPr>
          <w:p w14:paraId="037B9AC9" w14:textId="77777777" w:rsidR="00B36720" w:rsidRDefault="00B36720" w:rsidP="00B84C18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119" w:type="dxa"/>
          </w:tcPr>
          <w:p w14:paraId="37EDC2FF" w14:textId="77777777" w:rsidR="00B36720" w:rsidRDefault="00B36720" w:rsidP="00B84C18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</w:p>
        </w:tc>
      </w:tr>
      <w:tr w:rsidR="00B36720" w:rsidRPr="006A0553" w14:paraId="27836D2C" w14:textId="598472BC" w:rsidTr="00B36720">
        <w:trPr>
          <w:trHeight w:val="315"/>
        </w:trPr>
        <w:tc>
          <w:tcPr>
            <w:tcW w:w="6232" w:type="dxa"/>
          </w:tcPr>
          <w:p w14:paraId="29421220" w14:textId="77777777" w:rsidR="00B36720" w:rsidRDefault="00B36720" w:rsidP="00B84C18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119" w:type="dxa"/>
          </w:tcPr>
          <w:p w14:paraId="66BE244C" w14:textId="77777777" w:rsidR="00B36720" w:rsidRDefault="00B36720" w:rsidP="00B84C18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74F2A724" w14:textId="2592AB92" w:rsidR="002D419C" w:rsidRPr="006A0553" w:rsidRDefault="002D419C" w:rsidP="002D419C">
      <w:pPr>
        <w:shd w:val="clear" w:color="auto" w:fill="FFFFFF"/>
        <w:spacing w:before="240" w:after="0" w:line="240" w:lineRule="auto"/>
        <w:outlineLvl w:val="3"/>
        <w:rPr>
          <w:rFonts w:ascii="Calibri" w:eastAsia="Times New Roman" w:hAnsi="Calibri" w:cs="Calibri"/>
          <w:b/>
          <w:bCs/>
          <w:color w:val="2F5D7C"/>
          <w:lang w:eastAsia="en-CA"/>
        </w:rPr>
      </w:pPr>
      <w:r w:rsidRPr="006A0553">
        <w:rPr>
          <w:rFonts w:ascii="Calibri" w:eastAsia="Times New Roman" w:hAnsi="Calibri" w:cs="Calibri"/>
          <w:b/>
          <w:bCs/>
          <w:color w:val="2F5D7C"/>
          <w:lang w:eastAsia="en-CA"/>
        </w:rPr>
        <w:t xml:space="preserve">Project </w:t>
      </w:r>
      <w:r>
        <w:rPr>
          <w:rFonts w:ascii="Calibri" w:eastAsia="Times New Roman" w:hAnsi="Calibri" w:cs="Calibri"/>
          <w:b/>
          <w:bCs/>
          <w:color w:val="2F5D7C"/>
          <w:lang w:eastAsia="en-CA"/>
        </w:rPr>
        <w:t>budge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47"/>
        <w:gridCol w:w="2268"/>
        <w:gridCol w:w="4535"/>
      </w:tblGrid>
      <w:tr w:rsidR="001A00BD" w:rsidRPr="006A0553" w14:paraId="57A3123B" w14:textId="77777777" w:rsidTr="00D45CEC">
        <w:trPr>
          <w:trHeight w:hRule="exact" w:val="286"/>
        </w:trPr>
        <w:tc>
          <w:tcPr>
            <w:tcW w:w="2547" w:type="dxa"/>
          </w:tcPr>
          <w:p w14:paraId="4BC35136" w14:textId="4219D96C" w:rsidR="001A00BD" w:rsidRPr="001A00BD" w:rsidRDefault="001A00BD" w:rsidP="003C1984">
            <w:pPr>
              <w:shd w:val="clear" w:color="auto" w:fill="FFFFFF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1A00BD">
              <w:rPr>
                <w:rFonts w:ascii="Calibri" w:hAnsi="Calibri" w:cs="Calibri"/>
                <w:b/>
                <w:bCs/>
                <w:color w:val="000000" w:themeColor="text1"/>
              </w:rPr>
              <w:t>Cost item</w:t>
            </w:r>
          </w:p>
        </w:tc>
        <w:tc>
          <w:tcPr>
            <w:tcW w:w="2268" w:type="dxa"/>
          </w:tcPr>
          <w:p w14:paraId="1F0F6FC4" w14:textId="1BF64E40" w:rsidR="001A00BD" w:rsidRPr="001A00BD" w:rsidRDefault="001A00BD" w:rsidP="003C1984">
            <w:pPr>
              <w:shd w:val="clear" w:color="auto" w:fill="FFFFFF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1A00BD">
              <w:rPr>
                <w:rFonts w:ascii="Calibri" w:hAnsi="Calibri" w:cs="Calibri"/>
                <w:b/>
                <w:bCs/>
                <w:color w:val="000000" w:themeColor="text1"/>
              </w:rPr>
              <w:t>Amount</w:t>
            </w:r>
          </w:p>
        </w:tc>
        <w:tc>
          <w:tcPr>
            <w:tcW w:w="4535" w:type="dxa"/>
          </w:tcPr>
          <w:p w14:paraId="0FBCC375" w14:textId="2BA19D6E" w:rsidR="001A00BD" w:rsidRPr="001A00BD" w:rsidRDefault="001A00BD" w:rsidP="003C1984">
            <w:pPr>
              <w:shd w:val="clear" w:color="auto" w:fill="FFFFFF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1A00BD">
              <w:rPr>
                <w:rFonts w:ascii="Calibri" w:hAnsi="Calibri" w:cs="Calibri"/>
                <w:b/>
                <w:bCs/>
                <w:color w:val="000000" w:themeColor="text1"/>
              </w:rPr>
              <w:t>Note</w:t>
            </w:r>
          </w:p>
        </w:tc>
      </w:tr>
      <w:tr w:rsidR="001A00BD" w:rsidRPr="006A0553" w14:paraId="3308DFB9" w14:textId="77777777" w:rsidTr="00D45CEC">
        <w:trPr>
          <w:trHeight w:val="317"/>
        </w:trPr>
        <w:tc>
          <w:tcPr>
            <w:tcW w:w="2547" w:type="dxa"/>
          </w:tcPr>
          <w:p w14:paraId="382F998F" w14:textId="35CF8074" w:rsidR="001A00BD" w:rsidRDefault="001A00BD" w:rsidP="003C1984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Salary</w:t>
            </w:r>
          </w:p>
        </w:tc>
        <w:tc>
          <w:tcPr>
            <w:tcW w:w="2268" w:type="dxa"/>
          </w:tcPr>
          <w:p w14:paraId="1522D90B" w14:textId="77777777" w:rsidR="001A00BD" w:rsidRDefault="001A00BD" w:rsidP="003C1984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4535" w:type="dxa"/>
          </w:tcPr>
          <w:p w14:paraId="4C82050F" w14:textId="1DC6017E" w:rsidR="001A00BD" w:rsidRDefault="004717FE" w:rsidP="008053BC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 xml:space="preserve">- </w:t>
            </w:r>
            <w:r w:rsidR="008053BC">
              <w:rPr>
                <w:rFonts w:ascii="Calibri" w:hAnsi="Calibri" w:cs="Calibri"/>
                <w:color w:val="000000" w:themeColor="text1"/>
              </w:rPr>
              <w:t>Stream 1: max $4,500; Stream 2: m</w:t>
            </w:r>
            <w:r>
              <w:rPr>
                <w:rFonts w:ascii="Calibri" w:hAnsi="Calibri" w:cs="Calibri"/>
                <w:color w:val="000000" w:themeColor="text1"/>
              </w:rPr>
              <w:t>ax $9,500</w:t>
            </w:r>
            <w:r w:rsidR="008053BC">
              <w:rPr>
                <w:rFonts w:ascii="Calibri" w:hAnsi="Calibri" w:cs="Calibri"/>
                <w:color w:val="000000" w:themeColor="text1"/>
              </w:rPr>
              <w:t xml:space="preserve"> </w:t>
            </w:r>
          </w:p>
        </w:tc>
      </w:tr>
      <w:tr w:rsidR="001A00BD" w:rsidRPr="006A0553" w14:paraId="6AFA6790" w14:textId="77777777" w:rsidTr="00D45CEC">
        <w:trPr>
          <w:trHeight w:val="315"/>
        </w:trPr>
        <w:tc>
          <w:tcPr>
            <w:tcW w:w="2547" w:type="dxa"/>
          </w:tcPr>
          <w:p w14:paraId="723D9A4C" w14:textId="3E9E452E" w:rsidR="001A00BD" w:rsidRDefault="00AE13DB" w:rsidP="00AE13DB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 xml:space="preserve">Lab </w:t>
            </w:r>
            <w:r w:rsidR="004717FE">
              <w:rPr>
                <w:rFonts w:ascii="Calibri" w:hAnsi="Calibri" w:cs="Calibri"/>
                <w:color w:val="000000" w:themeColor="text1"/>
              </w:rPr>
              <w:t xml:space="preserve">fee </w:t>
            </w:r>
            <w:r w:rsidR="002204FE">
              <w:rPr>
                <w:rFonts w:ascii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2268" w:type="dxa"/>
          </w:tcPr>
          <w:p w14:paraId="40555836" w14:textId="03C197F0" w:rsidR="001A00BD" w:rsidRDefault="004717FE" w:rsidP="004717FE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$500</w:t>
            </w:r>
          </w:p>
        </w:tc>
        <w:tc>
          <w:tcPr>
            <w:tcW w:w="4535" w:type="dxa"/>
          </w:tcPr>
          <w:p w14:paraId="3809CC96" w14:textId="28E0CA50" w:rsidR="002204FE" w:rsidRDefault="00B36720" w:rsidP="00A67335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- Fixed amount under this program to cover the costs of using lab equipment, research tools and other facility at UBC towards the company project</w:t>
            </w:r>
            <w:r w:rsidR="00A67335">
              <w:rPr>
                <w:rFonts w:ascii="Calibri" w:hAnsi="Calibri" w:cs="Calibri"/>
                <w:color w:val="000000" w:themeColor="text1"/>
              </w:rPr>
              <w:t xml:space="preserve">. This fee will be processed centrally by the program management team. </w:t>
            </w:r>
          </w:p>
        </w:tc>
      </w:tr>
      <w:tr w:rsidR="002204FE" w:rsidRPr="006A0553" w14:paraId="052BF39C" w14:textId="77777777" w:rsidTr="00D45CEC">
        <w:trPr>
          <w:trHeight w:val="315"/>
        </w:trPr>
        <w:tc>
          <w:tcPr>
            <w:tcW w:w="2547" w:type="dxa"/>
          </w:tcPr>
          <w:p w14:paraId="40FCB0FA" w14:textId="5B2DF46B" w:rsidR="002204FE" w:rsidRDefault="002204FE" w:rsidP="003C1984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Total</w:t>
            </w:r>
          </w:p>
        </w:tc>
        <w:tc>
          <w:tcPr>
            <w:tcW w:w="2268" w:type="dxa"/>
          </w:tcPr>
          <w:p w14:paraId="391E5065" w14:textId="77777777" w:rsidR="002204FE" w:rsidRDefault="002204FE" w:rsidP="003C1984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4535" w:type="dxa"/>
          </w:tcPr>
          <w:p w14:paraId="5AFF09E8" w14:textId="4D38EA96" w:rsidR="002204FE" w:rsidRDefault="008053BC" w:rsidP="003C1984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- Stream 1: max $5,000; Stream 2: max $10,000</w:t>
            </w:r>
          </w:p>
        </w:tc>
      </w:tr>
      <w:tr w:rsidR="00CA5375" w:rsidRPr="006A0553" w14:paraId="71061E87" w14:textId="77777777" w:rsidTr="008053BC">
        <w:trPr>
          <w:trHeight w:val="3468"/>
        </w:trPr>
        <w:tc>
          <w:tcPr>
            <w:tcW w:w="9350" w:type="dxa"/>
            <w:gridSpan w:val="3"/>
          </w:tcPr>
          <w:p w14:paraId="5FFF79EF" w14:textId="15AF064A" w:rsidR="00CA1715" w:rsidRPr="00AE3602" w:rsidRDefault="002D419C" w:rsidP="00B36720">
            <w:pPr>
              <w:numPr>
                <w:ilvl w:val="0"/>
                <w:numId w:val="18"/>
              </w:numPr>
              <w:shd w:val="clear" w:color="auto" w:fill="FFFFFF"/>
              <w:spacing w:line="372" w:lineRule="atLeast"/>
              <w:ind w:left="0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Budget justification</w:t>
            </w:r>
            <w:r w:rsidR="00B36720" w:rsidRPr="004717FE">
              <w:rPr>
                <w:rFonts w:ascii="Calibri" w:hAnsi="Calibri" w:cs="Calibri"/>
                <w:color w:val="000000" w:themeColor="text1"/>
              </w:rPr>
              <w:t>—</w:t>
            </w:r>
            <w:r w:rsidR="00B36720">
              <w:rPr>
                <w:rFonts w:ascii="Calibri" w:hAnsi="Calibri" w:cs="Calibri"/>
                <w:color w:val="000000" w:themeColor="text1"/>
              </w:rPr>
              <w:t>briefly explain the number of anticipated research assistants and their expected tasks an</w:t>
            </w:r>
            <w:r w:rsidR="00A67335">
              <w:rPr>
                <w:rFonts w:ascii="Calibri" w:hAnsi="Calibri" w:cs="Calibri"/>
                <w:color w:val="000000" w:themeColor="text1"/>
              </w:rPr>
              <w:t>d number of work hours @$40/hr</w:t>
            </w:r>
            <w:r w:rsidR="00B36720">
              <w:rPr>
                <w:rFonts w:ascii="Calibri" w:hAnsi="Calibri" w:cs="Calibri"/>
                <w:color w:val="000000" w:themeColor="text1"/>
              </w:rPr>
              <w:t>:</w:t>
            </w:r>
          </w:p>
          <w:p w14:paraId="7D092FBC" w14:textId="77777777" w:rsidR="00CA1715" w:rsidRDefault="00CA1715" w:rsidP="008053BC">
            <w:pPr>
              <w:shd w:val="clear" w:color="auto" w:fill="FFFFFF"/>
              <w:spacing w:line="372" w:lineRule="atLeast"/>
              <w:rPr>
                <w:rFonts w:ascii="Calibri" w:hAnsi="Calibri" w:cs="Calibri"/>
                <w:color w:val="000000" w:themeColor="text1"/>
              </w:rPr>
            </w:pPr>
          </w:p>
          <w:p w14:paraId="1B775863" w14:textId="77777777" w:rsidR="008053BC" w:rsidRDefault="008053BC" w:rsidP="008053BC">
            <w:pPr>
              <w:shd w:val="clear" w:color="auto" w:fill="FFFFFF"/>
              <w:spacing w:line="372" w:lineRule="atLeast"/>
              <w:rPr>
                <w:rFonts w:ascii="Calibri" w:hAnsi="Calibri" w:cs="Calibri"/>
                <w:color w:val="000000" w:themeColor="text1"/>
              </w:rPr>
            </w:pPr>
          </w:p>
          <w:p w14:paraId="5FF83406" w14:textId="77777777" w:rsidR="008053BC" w:rsidRDefault="008053BC" w:rsidP="008053BC">
            <w:pPr>
              <w:shd w:val="clear" w:color="auto" w:fill="FFFFFF"/>
              <w:spacing w:line="372" w:lineRule="atLeast"/>
              <w:rPr>
                <w:rFonts w:ascii="Calibri" w:hAnsi="Calibri" w:cs="Calibri"/>
                <w:color w:val="000000" w:themeColor="text1"/>
              </w:rPr>
            </w:pPr>
          </w:p>
          <w:p w14:paraId="5D6C8A03" w14:textId="77777777" w:rsidR="008053BC" w:rsidRDefault="008053BC" w:rsidP="008053BC">
            <w:pPr>
              <w:shd w:val="clear" w:color="auto" w:fill="FFFFFF"/>
              <w:spacing w:line="372" w:lineRule="atLeast"/>
              <w:rPr>
                <w:rFonts w:ascii="Calibri" w:hAnsi="Calibri" w:cs="Calibri"/>
                <w:color w:val="000000" w:themeColor="text1"/>
              </w:rPr>
            </w:pPr>
          </w:p>
          <w:p w14:paraId="5EB46099" w14:textId="77777777" w:rsidR="008053BC" w:rsidRDefault="008053BC" w:rsidP="008053BC">
            <w:pPr>
              <w:shd w:val="clear" w:color="auto" w:fill="FFFFFF"/>
              <w:spacing w:line="372" w:lineRule="atLeast"/>
              <w:rPr>
                <w:rFonts w:ascii="Calibri" w:hAnsi="Calibri" w:cs="Calibri"/>
                <w:color w:val="000000" w:themeColor="text1"/>
              </w:rPr>
            </w:pPr>
          </w:p>
          <w:p w14:paraId="7162A94F" w14:textId="27F78BA1" w:rsidR="008053BC" w:rsidRPr="00D45CEC" w:rsidRDefault="008053BC" w:rsidP="008053BC">
            <w:pPr>
              <w:shd w:val="clear" w:color="auto" w:fill="FFFFFF"/>
              <w:spacing w:line="372" w:lineRule="atLeast"/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12CE115D" w14:textId="77777777" w:rsidR="000B3B06" w:rsidRDefault="000B3B06" w:rsidP="008827D2">
      <w:pPr>
        <w:shd w:val="clear" w:color="auto" w:fill="FFFFFF"/>
        <w:spacing w:before="240" w:after="0" w:line="240" w:lineRule="auto"/>
        <w:ind w:right="833"/>
        <w:rPr>
          <w:rFonts w:ascii="Calibri" w:eastAsia="Times New Roman" w:hAnsi="Calibri" w:cs="Calibri"/>
          <w:b/>
          <w:bCs/>
          <w:color w:val="2F5D7C"/>
          <w:lang w:eastAsia="en-CA"/>
        </w:rPr>
      </w:pPr>
      <w:r>
        <w:rPr>
          <w:rFonts w:ascii="Calibri" w:eastAsia="Times New Roman" w:hAnsi="Calibri" w:cs="Calibri"/>
          <w:b/>
          <w:bCs/>
          <w:color w:val="2F5D7C"/>
          <w:lang w:eastAsia="en-CA"/>
        </w:rPr>
        <w:t xml:space="preserve">Submission: </w:t>
      </w:r>
      <w:r w:rsidR="008827D2">
        <w:rPr>
          <w:rFonts w:ascii="Calibri" w:eastAsia="Times New Roman" w:hAnsi="Calibri" w:cs="Calibri"/>
          <w:color w:val="000000" w:themeColor="text1"/>
          <w:lang w:eastAsia="en-CA"/>
        </w:rPr>
        <w:t>Please email</w:t>
      </w:r>
      <w:r w:rsidR="009E5314" w:rsidRPr="009E5314">
        <w:rPr>
          <w:rFonts w:ascii="Calibri" w:eastAsia="Times New Roman" w:hAnsi="Calibri" w:cs="Calibri"/>
          <w:color w:val="000000" w:themeColor="text1"/>
          <w:lang w:eastAsia="en-CA"/>
        </w:rPr>
        <w:t xml:space="preserve"> the </w:t>
      </w:r>
      <w:r w:rsidR="009E5314">
        <w:rPr>
          <w:rFonts w:ascii="Calibri" w:eastAsia="Times New Roman" w:hAnsi="Calibri" w:cs="Calibri"/>
          <w:color w:val="000000" w:themeColor="text1"/>
          <w:lang w:eastAsia="en-CA"/>
        </w:rPr>
        <w:t xml:space="preserve">proposal </w:t>
      </w:r>
      <w:r w:rsidR="008827D2">
        <w:rPr>
          <w:rFonts w:ascii="Calibri" w:eastAsia="Times New Roman" w:hAnsi="Calibri" w:cs="Calibri"/>
          <w:color w:val="000000" w:themeColor="text1"/>
          <w:lang w:eastAsia="en-CA"/>
        </w:rPr>
        <w:t>form to mahdi.takaffoli@ubc.ca.</w:t>
      </w:r>
    </w:p>
    <w:p w14:paraId="1F77C22F" w14:textId="06CCC8B9" w:rsidR="00665C69" w:rsidRPr="006A0553" w:rsidRDefault="00665C69" w:rsidP="003A3184">
      <w:pPr>
        <w:shd w:val="clear" w:color="auto" w:fill="FFFFFF"/>
        <w:spacing w:after="0" w:line="240" w:lineRule="auto"/>
        <w:ind w:right="833"/>
        <w:rPr>
          <w:rFonts w:ascii="Calibri" w:eastAsia="Times New Roman" w:hAnsi="Calibri" w:cs="Calibri"/>
          <w:b/>
          <w:bCs/>
          <w:color w:val="2F5D7C"/>
          <w:lang w:eastAsia="en-CA"/>
        </w:rPr>
      </w:pPr>
    </w:p>
    <w:sectPr w:rsidR="00665C69" w:rsidRPr="006A0553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1554F3" w14:textId="77777777" w:rsidR="00A1501D" w:rsidRDefault="00A1501D" w:rsidP="00302B9E">
      <w:pPr>
        <w:spacing w:after="0" w:line="240" w:lineRule="auto"/>
      </w:pPr>
      <w:r>
        <w:separator/>
      </w:r>
    </w:p>
  </w:endnote>
  <w:endnote w:type="continuationSeparator" w:id="0">
    <w:p w14:paraId="701F129F" w14:textId="77777777" w:rsidR="00A1501D" w:rsidRDefault="00A1501D" w:rsidP="00302B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F004E" w14:textId="77777777" w:rsidR="00302B9E" w:rsidRDefault="00DB0635" w:rsidP="00302B9E">
    <w:pPr>
      <w:pStyle w:val="Foot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E3A7459" wp14:editId="238E712C">
              <wp:simplePos x="0" y="0"/>
              <wp:positionH relativeFrom="margin">
                <wp:posOffset>-982980</wp:posOffset>
              </wp:positionH>
              <wp:positionV relativeFrom="paragraph">
                <wp:posOffset>85629</wp:posOffset>
              </wp:positionV>
              <wp:extent cx="7909991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09991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C23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D79ABFB" id="Straight Connector 6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77.4pt,6.75pt" to="545.4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" strokecolor="#0c2344" strokeweight="1pt">
              <v:stroke joinstyle="miter"/>
              <w10:wrap anchorx="margin"/>
            </v:line>
          </w:pict>
        </mc:Fallback>
      </mc:AlternateContent>
    </w:r>
    <w:r w:rsidR="00302B9E" w:rsidRPr="00302B9E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A985BC2" wp14:editId="3204F2DA">
              <wp:simplePos x="0" y="0"/>
              <wp:positionH relativeFrom="column">
                <wp:posOffset>6143996</wp:posOffset>
              </wp:positionH>
              <wp:positionV relativeFrom="paragraph">
                <wp:posOffset>246380</wp:posOffset>
              </wp:positionV>
              <wp:extent cx="1722755" cy="215265"/>
              <wp:effectExtent l="0" t="0" r="0" b="0"/>
              <wp:wrapNone/>
              <wp:docPr id="35" name="Text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22755" cy="21526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4E50ADD" w14:textId="77777777" w:rsidR="00302B9E" w:rsidRPr="00983026" w:rsidRDefault="00302B9E" w:rsidP="00302B9E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ajorHAnsi" w:hAnsiTheme="majorHAnsi" w:cstheme="majorHAnsi"/>
                              <w:color w:val="000000" w:themeColor="text1"/>
                            </w:rPr>
                          </w:pPr>
                          <w:r w:rsidRPr="00983026">
                            <w:rPr>
                              <w:rFonts w:asciiTheme="majorHAnsi" w:eastAsia="Verdana" w:hAnsiTheme="majorHAnsi" w:cstheme="majorHAnsi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mmri.ubc.ca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A985BC2" id="_x0000_t202" coordsize="21600,21600" o:spt="202" path="m,l,21600r21600,l21600,xe">
              <v:stroke joinstyle="miter"/>
              <v:path gradientshapeok="t" o:connecttype="rect"/>
            </v:shapetype>
            <v:shape id="TextBox 34" o:spid="_x0000_s1027" type="#_x0000_t202" style="position:absolute;margin-left:483.8pt;margin-top:19.4pt;width:135.65pt;height:16.9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" filled="f" stroked="f">
              <v:textbox style="mso-fit-shape-to-text:t">
                <w:txbxContent>
                  <w:p w14:paraId="44E50ADD" w14:textId="77777777" w:rsidR="00302B9E" w:rsidRPr="00983026" w:rsidRDefault="00302B9E" w:rsidP="00302B9E">
                    <w:pPr>
                      <w:pStyle w:val="NormalWeb"/>
                      <w:spacing w:before="0" w:beforeAutospacing="0" w:after="0" w:afterAutospacing="0"/>
                      <w:rPr>
                        <w:rFonts w:asciiTheme="majorHAnsi" w:hAnsiTheme="majorHAnsi" w:cstheme="majorHAnsi"/>
                        <w:color w:val="000000" w:themeColor="text1"/>
                      </w:rPr>
                    </w:pPr>
                    <w:r w:rsidRPr="00983026">
                      <w:rPr>
                        <w:rFonts w:asciiTheme="majorHAnsi" w:eastAsia="Verdana" w:hAnsiTheme="majorHAnsi" w:cstheme="majorHAnsi"/>
                        <w:color w:val="000000" w:themeColor="text1"/>
                        <w:kern w:val="24"/>
                        <w:sz w:val="16"/>
                        <w:szCs w:val="16"/>
                        <w:lang w:val="en-US"/>
                      </w:rPr>
                      <w:t>mmri.ubc.ca</w:t>
                    </w:r>
                  </w:p>
                </w:txbxContent>
              </v:textbox>
            </v:shape>
          </w:pict>
        </mc:Fallback>
      </mc:AlternateContent>
    </w:r>
    <w:r w:rsidR="00302B9E" w:rsidRPr="00302B9E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2E552B7" wp14:editId="32A2EED4">
              <wp:simplePos x="0" y="0"/>
              <wp:positionH relativeFrom="column">
                <wp:posOffset>-914400</wp:posOffset>
              </wp:positionH>
              <wp:positionV relativeFrom="paragraph">
                <wp:posOffset>130705</wp:posOffset>
              </wp:positionV>
              <wp:extent cx="3089275" cy="461645"/>
              <wp:effectExtent l="0" t="0" r="0" b="0"/>
              <wp:wrapNone/>
              <wp:docPr id="33" name="Text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89275" cy="46164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1FFA3FC" w14:textId="77777777" w:rsidR="00302B9E" w:rsidRPr="00983026" w:rsidRDefault="00302B9E" w:rsidP="00302B9E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ajorHAnsi" w:hAnsiTheme="majorHAnsi" w:cstheme="majorHAnsi"/>
                              <w:color w:val="000000" w:themeColor="text1"/>
                            </w:rPr>
                          </w:pPr>
                          <w:r w:rsidRPr="00983026">
                            <w:rPr>
                              <w:rFonts w:asciiTheme="majorHAnsi" w:eastAsia="Verdana" w:hAnsiTheme="majorHAnsi" w:cstheme="majorHAnsi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MMRI</w:t>
                          </w:r>
                        </w:p>
                        <w:p w14:paraId="7743017D" w14:textId="77777777" w:rsidR="00302B9E" w:rsidRPr="00983026" w:rsidRDefault="00302B9E" w:rsidP="00302B9E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ajorHAnsi" w:hAnsiTheme="majorHAnsi" w:cstheme="majorHAnsi"/>
                              <w:color w:val="000000" w:themeColor="text1"/>
                            </w:rPr>
                          </w:pPr>
                          <w:r w:rsidRPr="00983026">
                            <w:rPr>
                              <w:rFonts w:asciiTheme="majorHAnsi" w:eastAsia="Verdana" w:hAnsiTheme="majorHAnsi" w:cstheme="majorHAnsi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EME 2131, 1137 Alumni Avenue</w:t>
                          </w:r>
                        </w:p>
                        <w:p w14:paraId="609D1DDB" w14:textId="77777777" w:rsidR="00302B9E" w:rsidRPr="00983026" w:rsidRDefault="00302B9E" w:rsidP="00302B9E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ajorHAnsi" w:hAnsiTheme="majorHAnsi" w:cstheme="majorHAnsi"/>
                              <w:color w:val="000000" w:themeColor="text1"/>
                            </w:rPr>
                          </w:pPr>
                          <w:r w:rsidRPr="00983026">
                            <w:rPr>
                              <w:rFonts w:asciiTheme="majorHAnsi" w:eastAsia="Verdana" w:hAnsiTheme="majorHAnsi" w:cstheme="majorHAnsi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Kelowna, BC Canada V1V 1V7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02E552B7" id="TextBox 32" o:spid="_x0000_s1028" type="#_x0000_t202" style="position:absolute;margin-left:-1in;margin-top:10.3pt;width:243.25pt;height:36.3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" filled="f" stroked="f">
              <v:textbox style="mso-fit-shape-to-text:t">
                <w:txbxContent>
                  <w:p w14:paraId="71FFA3FC" w14:textId="77777777" w:rsidR="00302B9E" w:rsidRPr="00983026" w:rsidRDefault="00302B9E" w:rsidP="00302B9E">
                    <w:pPr>
                      <w:pStyle w:val="NormalWeb"/>
                      <w:spacing w:before="0" w:beforeAutospacing="0" w:after="0" w:afterAutospacing="0"/>
                      <w:rPr>
                        <w:rFonts w:asciiTheme="majorHAnsi" w:hAnsiTheme="majorHAnsi" w:cstheme="majorHAnsi"/>
                        <w:color w:val="000000" w:themeColor="text1"/>
                      </w:rPr>
                    </w:pPr>
                    <w:r w:rsidRPr="00983026">
                      <w:rPr>
                        <w:rFonts w:asciiTheme="majorHAnsi" w:eastAsia="Verdana" w:hAnsiTheme="majorHAnsi" w:cstheme="majorHAnsi"/>
                        <w:color w:val="000000" w:themeColor="text1"/>
                        <w:kern w:val="24"/>
                        <w:sz w:val="16"/>
                        <w:szCs w:val="16"/>
                        <w:lang w:val="en-US"/>
                      </w:rPr>
                      <w:t>MMRI</w:t>
                    </w:r>
                  </w:p>
                  <w:p w14:paraId="7743017D" w14:textId="77777777" w:rsidR="00302B9E" w:rsidRPr="00983026" w:rsidRDefault="00302B9E" w:rsidP="00302B9E">
                    <w:pPr>
                      <w:pStyle w:val="NormalWeb"/>
                      <w:spacing w:before="0" w:beforeAutospacing="0" w:after="0" w:afterAutospacing="0"/>
                      <w:rPr>
                        <w:rFonts w:asciiTheme="majorHAnsi" w:hAnsiTheme="majorHAnsi" w:cstheme="majorHAnsi"/>
                        <w:color w:val="000000" w:themeColor="text1"/>
                      </w:rPr>
                    </w:pPr>
                    <w:r w:rsidRPr="00983026">
                      <w:rPr>
                        <w:rFonts w:asciiTheme="majorHAnsi" w:eastAsia="Verdana" w:hAnsiTheme="majorHAnsi" w:cstheme="majorHAnsi"/>
                        <w:color w:val="000000" w:themeColor="text1"/>
                        <w:kern w:val="24"/>
                        <w:sz w:val="16"/>
                        <w:szCs w:val="16"/>
                        <w:lang w:val="en-US"/>
                      </w:rPr>
                      <w:t>EME 2131, 1137 Alumni Avenue</w:t>
                    </w:r>
                  </w:p>
                  <w:p w14:paraId="609D1DDB" w14:textId="77777777" w:rsidR="00302B9E" w:rsidRPr="00983026" w:rsidRDefault="00302B9E" w:rsidP="00302B9E">
                    <w:pPr>
                      <w:pStyle w:val="NormalWeb"/>
                      <w:spacing w:before="0" w:beforeAutospacing="0" w:after="0" w:afterAutospacing="0"/>
                      <w:rPr>
                        <w:rFonts w:asciiTheme="majorHAnsi" w:hAnsiTheme="majorHAnsi" w:cstheme="majorHAnsi"/>
                        <w:color w:val="000000" w:themeColor="text1"/>
                      </w:rPr>
                    </w:pPr>
                    <w:r w:rsidRPr="00983026">
                      <w:rPr>
                        <w:rFonts w:asciiTheme="majorHAnsi" w:eastAsia="Verdana" w:hAnsiTheme="majorHAnsi" w:cstheme="majorHAnsi"/>
                        <w:color w:val="000000" w:themeColor="text1"/>
                        <w:kern w:val="24"/>
                        <w:sz w:val="16"/>
                        <w:szCs w:val="16"/>
                        <w:lang w:val="en-US"/>
                      </w:rPr>
                      <w:t>Kelowna, BC Canada V1V 1V7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1F0CB6" w14:textId="77777777" w:rsidR="00A1501D" w:rsidRDefault="00A1501D" w:rsidP="00302B9E">
      <w:pPr>
        <w:spacing w:after="0" w:line="240" w:lineRule="auto"/>
      </w:pPr>
      <w:r>
        <w:separator/>
      </w:r>
    </w:p>
  </w:footnote>
  <w:footnote w:type="continuationSeparator" w:id="0">
    <w:p w14:paraId="2399315B" w14:textId="77777777" w:rsidR="00A1501D" w:rsidRDefault="00A1501D" w:rsidP="00302B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C7F10D" w14:textId="77777777" w:rsidR="00302B9E" w:rsidRDefault="00302B9E">
    <w:pPr>
      <w:pStyle w:val="Head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10A6F7A" wp14:editId="18638978">
              <wp:simplePos x="0" y="0"/>
              <wp:positionH relativeFrom="column">
                <wp:posOffset>1777042</wp:posOffset>
              </wp:positionH>
              <wp:positionV relativeFrom="paragraph">
                <wp:posOffset>119763</wp:posOffset>
              </wp:positionV>
              <wp:extent cx="5063645" cy="0"/>
              <wp:effectExtent l="0" t="0" r="2286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063645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C23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5DA8C2E" id="Straight Connector 5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9.9pt,9.45pt" to="538.6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" strokecolor="#0c2344" strokeweight="1pt">
              <v:stroke joinstyle="miter"/>
            </v:line>
          </w:pict>
        </mc:Fallback>
      </mc:AlternateContent>
    </w: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D9D7485" wp14:editId="5C8BE76F">
              <wp:simplePos x="0" y="0"/>
              <wp:positionH relativeFrom="column">
                <wp:posOffset>-785004</wp:posOffset>
              </wp:positionH>
              <wp:positionV relativeFrom="paragraph">
                <wp:posOffset>-277052</wp:posOffset>
              </wp:positionV>
              <wp:extent cx="3407434" cy="724618"/>
              <wp:effectExtent l="0" t="0" r="254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07434" cy="72461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FB10546" w14:textId="77777777" w:rsidR="00302B9E" w:rsidRDefault="00302B9E">
                          <w:r w:rsidRPr="00302B9E">
                            <w:rPr>
                              <w:noProof/>
                              <w:lang w:eastAsia="en-CA"/>
                            </w:rPr>
                            <w:drawing>
                              <wp:inline distT="0" distB="0" distL="0" distR="0" wp14:anchorId="6F04B6C0" wp14:editId="22E3C5E8">
                                <wp:extent cx="2518526" cy="526211"/>
                                <wp:effectExtent l="0" t="0" r="0" b="7620"/>
                                <wp:docPr id="3" name="Picture 3" descr="F:\Admin\MMRI Logos\Signatue-01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F:\Admin\MMRI Logos\Signatue-01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597146" cy="542637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D9D748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61.8pt;margin-top:-21.8pt;width:268.3pt;height:57.0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" fillcolor="white [3201]" stroked="f" strokeweight=".5pt">
              <v:textbox>
                <w:txbxContent>
                  <w:p w14:paraId="2FB10546" w14:textId="77777777" w:rsidR="00302B9E" w:rsidRDefault="00302B9E">
                    <w:r w:rsidRPr="00302B9E">
                      <w:rPr>
                        <w:noProof/>
                        <w:lang w:eastAsia="en-CA"/>
                      </w:rPr>
                      <w:drawing>
                        <wp:inline distT="0" distB="0" distL="0" distR="0" wp14:anchorId="6F04B6C0" wp14:editId="22E3C5E8">
                          <wp:extent cx="2518526" cy="526211"/>
                          <wp:effectExtent l="0" t="0" r="0" b="7620"/>
                          <wp:docPr id="3" name="Picture 3" descr="F:\Admin\MMRI Logos\Signatue-01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F:\Admin\MMRI Logos\Signatue-01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597146" cy="542637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0795C"/>
    <w:multiLevelType w:val="hybridMultilevel"/>
    <w:tmpl w:val="11BC9A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922082"/>
    <w:multiLevelType w:val="hybridMultilevel"/>
    <w:tmpl w:val="4112B0E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A71E2A"/>
    <w:multiLevelType w:val="hybridMultilevel"/>
    <w:tmpl w:val="684C849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0A1701"/>
    <w:multiLevelType w:val="multilevel"/>
    <w:tmpl w:val="55563D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9F96CFD"/>
    <w:multiLevelType w:val="multilevel"/>
    <w:tmpl w:val="E5B4A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717916"/>
    <w:multiLevelType w:val="hybridMultilevel"/>
    <w:tmpl w:val="F01634B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6B3961"/>
    <w:multiLevelType w:val="hybridMultilevel"/>
    <w:tmpl w:val="67EE8AD6"/>
    <w:lvl w:ilvl="0" w:tplc="11F2C8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4833DA"/>
    <w:multiLevelType w:val="hybridMultilevel"/>
    <w:tmpl w:val="E0ACC3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4D11AF"/>
    <w:multiLevelType w:val="multilevel"/>
    <w:tmpl w:val="31E468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ABD0866"/>
    <w:multiLevelType w:val="hybridMultilevel"/>
    <w:tmpl w:val="FC3C22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956419"/>
    <w:multiLevelType w:val="multilevel"/>
    <w:tmpl w:val="DD6881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8806AB3"/>
    <w:multiLevelType w:val="multilevel"/>
    <w:tmpl w:val="3B6878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DC17F6C"/>
    <w:multiLevelType w:val="hybridMultilevel"/>
    <w:tmpl w:val="3CE480D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295838"/>
    <w:multiLevelType w:val="multilevel"/>
    <w:tmpl w:val="2F2CF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8FE1B9E"/>
    <w:multiLevelType w:val="hybridMultilevel"/>
    <w:tmpl w:val="7A1267B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F04E9C"/>
    <w:multiLevelType w:val="hybridMultilevel"/>
    <w:tmpl w:val="F1C816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664E42"/>
    <w:multiLevelType w:val="hybridMultilevel"/>
    <w:tmpl w:val="754A0E04"/>
    <w:lvl w:ilvl="0" w:tplc="F1D658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570FC9"/>
    <w:multiLevelType w:val="multilevel"/>
    <w:tmpl w:val="AA4A8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9"/>
  </w:num>
  <w:num w:numId="3">
    <w:abstractNumId w:val="13"/>
  </w:num>
  <w:num w:numId="4">
    <w:abstractNumId w:val="14"/>
  </w:num>
  <w:num w:numId="5">
    <w:abstractNumId w:val="11"/>
  </w:num>
  <w:num w:numId="6">
    <w:abstractNumId w:val="5"/>
  </w:num>
  <w:num w:numId="7">
    <w:abstractNumId w:val="2"/>
  </w:num>
  <w:num w:numId="8">
    <w:abstractNumId w:val="1"/>
  </w:num>
  <w:num w:numId="9">
    <w:abstractNumId w:val="12"/>
  </w:num>
  <w:num w:numId="10">
    <w:abstractNumId w:val="17"/>
  </w:num>
  <w:num w:numId="11">
    <w:abstractNumId w:val="8"/>
  </w:num>
  <w:num w:numId="12">
    <w:abstractNumId w:val="16"/>
  </w:num>
  <w:num w:numId="13">
    <w:abstractNumId w:val="6"/>
  </w:num>
  <w:num w:numId="14">
    <w:abstractNumId w:val="15"/>
  </w:num>
  <w:num w:numId="15">
    <w:abstractNumId w:val="7"/>
  </w:num>
  <w:num w:numId="16">
    <w:abstractNumId w:val="0"/>
  </w:num>
  <w:num w:numId="17">
    <w:abstractNumId w:val="10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rO0MDYwMzUzNjdX0lEKTi0uzszPAykwrAUAwJhSJSwAAAA="/>
  </w:docVars>
  <w:rsids>
    <w:rsidRoot w:val="00A602DF"/>
    <w:rsid w:val="00000AEF"/>
    <w:rsid w:val="00027AFA"/>
    <w:rsid w:val="00042DAE"/>
    <w:rsid w:val="00055DA8"/>
    <w:rsid w:val="000774BF"/>
    <w:rsid w:val="00084774"/>
    <w:rsid w:val="000909FA"/>
    <w:rsid w:val="000973BA"/>
    <w:rsid w:val="000B3B06"/>
    <w:rsid w:val="000C03B2"/>
    <w:rsid w:val="000D6722"/>
    <w:rsid w:val="000F3E13"/>
    <w:rsid w:val="0012605A"/>
    <w:rsid w:val="00137D8D"/>
    <w:rsid w:val="00185BF5"/>
    <w:rsid w:val="001A00BD"/>
    <w:rsid w:val="001A6484"/>
    <w:rsid w:val="001C2EB1"/>
    <w:rsid w:val="001D25DC"/>
    <w:rsid w:val="001E6C74"/>
    <w:rsid w:val="002204FE"/>
    <w:rsid w:val="00241E1C"/>
    <w:rsid w:val="00254DF9"/>
    <w:rsid w:val="002B357E"/>
    <w:rsid w:val="002C0F5C"/>
    <w:rsid w:val="002D419C"/>
    <w:rsid w:val="00302B9E"/>
    <w:rsid w:val="003503EC"/>
    <w:rsid w:val="003825C6"/>
    <w:rsid w:val="003932C5"/>
    <w:rsid w:val="003A3184"/>
    <w:rsid w:val="003C1984"/>
    <w:rsid w:val="003D64E2"/>
    <w:rsid w:val="0041649F"/>
    <w:rsid w:val="00417FF2"/>
    <w:rsid w:val="004717FE"/>
    <w:rsid w:val="00473F7D"/>
    <w:rsid w:val="00486831"/>
    <w:rsid w:val="00491BFD"/>
    <w:rsid w:val="004B057A"/>
    <w:rsid w:val="004B3AC3"/>
    <w:rsid w:val="004E4B51"/>
    <w:rsid w:val="00551A90"/>
    <w:rsid w:val="00570E4C"/>
    <w:rsid w:val="00572FBA"/>
    <w:rsid w:val="00587BA9"/>
    <w:rsid w:val="005A3B0C"/>
    <w:rsid w:val="005A5CA1"/>
    <w:rsid w:val="005B275B"/>
    <w:rsid w:val="005C31CA"/>
    <w:rsid w:val="005D4640"/>
    <w:rsid w:val="005F30F7"/>
    <w:rsid w:val="0061086B"/>
    <w:rsid w:val="00620C34"/>
    <w:rsid w:val="00641A9F"/>
    <w:rsid w:val="006428D5"/>
    <w:rsid w:val="00657059"/>
    <w:rsid w:val="00665C69"/>
    <w:rsid w:val="006A0553"/>
    <w:rsid w:val="006F012E"/>
    <w:rsid w:val="00706C26"/>
    <w:rsid w:val="0074562A"/>
    <w:rsid w:val="00787315"/>
    <w:rsid w:val="0079097C"/>
    <w:rsid w:val="007D00B1"/>
    <w:rsid w:val="007D5695"/>
    <w:rsid w:val="008053BC"/>
    <w:rsid w:val="00807817"/>
    <w:rsid w:val="00810A86"/>
    <w:rsid w:val="00836A62"/>
    <w:rsid w:val="008433F1"/>
    <w:rsid w:val="00846E4C"/>
    <w:rsid w:val="00874D1A"/>
    <w:rsid w:val="008827D2"/>
    <w:rsid w:val="008855D7"/>
    <w:rsid w:val="008B48D1"/>
    <w:rsid w:val="008B612A"/>
    <w:rsid w:val="008D786F"/>
    <w:rsid w:val="008E095C"/>
    <w:rsid w:val="008F12C0"/>
    <w:rsid w:val="009239B8"/>
    <w:rsid w:val="00940D25"/>
    <w:rsid w:val="00946021"/>
    <w:rsid w:val="00981395"/>
    <w:rsid w:val="00983026"/>
    <w:rsid w:val="009B386B"/>
    <w:rsid w:val="009C40AC"/>
    <w:rsid w:val="009C5135"/>
    <w:rsid w:val="009E2AAC"/>
    <w:rsid w:val="009E5314"/>
    <w:rsid w:val="009F2B51"/>
    <w:rsid w:val="00A1501D"/>
    <w:rsid w:val="00A17971"/>
    <w:rsid w:val="00A33857"/>
    <w:rsid w:val="00A602DF"/>
    <w:rsid w:val="00A61EAD"/>
    <w:rsid w:val="00A6312A"/>
    <w:rsid w:val="00A67335"/>
    <w:rsid w:val="00AB51CE"/>
    <w:rsid w:val="00AE13DB"/>
    <w:rsid w:val="00AE3602"/>
    <w:rsid w:val="00AE4989"/>
    <w:rsid w:val="00B36720"/>
    <w:rsid w:val="00BB5CCE"/>
    <w:rsid w:val="00BF5B93"/>
    <w:rsid w:val="00C25D44"/>
    <w:rsid w:val="00C41719"/>
    <w:rsid w:val="00C5679E"/>
    <w:rsid w:val="00C64EC4"/>
    <w:rsid w:val="00CA1715"/>
    <w:rsid w:val="00CA5375"/>
    <w:rsid w:val="00CF5041"/>
    <w:rsid w:val="00D05D9F"/>
    <w:rsid w:val="00D21521"/>
    <w:rsid w:val="00D43F4E"/>
    <w:rsid w:val="00D45CEC"/>
    <w:rsid w:val="00DB0635"/>
    <w:rsid w:val="00DF5576"/>
    <w:rsid w:val="00E772A9"/>
    <w:rsid w:val="00ED6138"/>
    <w:rsid w:val="00EE13AC"/>
    <w:rsid w:val="00EF6A70"/>
    <w:rsid w:val="00F22B80"/>
    <w:rsid w:val="00F732DA"/>
    <w:rsid w:val="00F736ED"/>
    <w:rsid w:val="00F83064"/>
    <w:rsid w:val="00F92C0A"/>
    <w:rsid w:val="00FA38B2"/>
    <w:rsid w:val="00FA6D85"/>
    <w:rsid w:val="00FF2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4D38D0A"/>
  <w15:chartTrackingRefBased/>
  <w15:docId w15:val="{365DB6BE-22E5-48E6-A2C3-953C6D8A3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E13A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EE13AC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EE13AC"/>
    <w:rPr>
      <w:b/>
      <w:bCs/>
    </w:rPr>
  </w:style>
  <w:style w:type="paragraph" w:styleId="NormalWeb">
    <w:name w:val="Normal (Web)"/>
    <w:basedOn w:val="Normal"/>
    <w:uiPriority w:val="99"/>
    <w:unhideWhenUsed/>
    <w:rsid w:val="00EE13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EE13A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E13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2B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B9E"/>
  </w:style>
  <w:style w:type="paragraph" w:styleId="Footer">
    <w:name w:val="footer"/>
    <w:basedOn w:val="Normal"/>
    <w:link w:val="FooterChar"/>
    <w:uiPriority w:val="99"/>
    <w:unhideWhenUsed/>
    <w:rsid w:val="00302B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B9E"/>
  </w:style>
  <w:style w:type="table" w:styleId="TableGrid">
    <w:name w:val="Table Grid"/>
    <w:basedOn w:val="TableNormal"/>
    <w:uiPriority w:val="39"/>
    <w:rsid w:val="008433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uiPriority w:val="47"/>
    <w:rsid w:val="00981395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">
    <w:name w:val="List Table 1 Light"/>
    <w:basedOn w:val="TableNormal"/>
    <w:uiPriority w:val="46"/>
    <w:rsid w:val="0098139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4">
    <w:name w:val="Plain Table 4"/>
    <w:basedOn w:val="TableNormal"/>
    <w:uiPriority w:val="44"/>
    <w:rsid w:val="00587B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B6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6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61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6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61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61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61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6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593184">
          <w:marLeft w:val="570"/>
          <w:marRight w:val="57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685792">
              <w:marLeft w:val="262"/>
              <w:marRight w:val="262"/>
              <w:marTop w:val="262"/>
              <w:marBottom w:val="26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41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3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2878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2159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32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k-mmri.sites.olt.ubc.ca/files/2019/12/Circualr-Economy-Funding-Guideline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k-mmri.sites.olt.ubc.ca/files/2019/12/Circualr-Economy-Funding-Guideline.pdf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648849-9DF0-41D6-BAA9-A70537087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73</Words>
  <Characters>269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Okanagan</Company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akaffo</dc:creator>
  <cp:keywords/>
  <dc:description/>
  <cp:lastModifiedBy>EAD\mtakaffo</cp:lastModifiedBy>
  <cp:revision>4</cp:revision>
  <cp:lastPrinted>2019-12-01T22:26:00Z</cp:lastPrinted>
  <dcterms:created xsi:type="dcterms:W3CDTF">2019-12-15T03:43:00Z</dcterms:created>
  <dcterms:modified xsi:type="dcterms:W3CDTF">2020-01-19T02:12:00Z</dcterms:modified>
</cp:coreProperties>
</file>